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C6B9B" w14:textId="74D7E401" w:rsidR="008F452A" w:rsidRDefault="00A15139">
      <w:pPr>
        <w:rPr>
          <w:b/>
          <w:bCs/>
        </w:rPr>
      </w:pPr>
      <w:r>
        <w:rPr>
          <w:b/>
          <w:bCs/>
          <w:lang w:val="en-US"/>
        </w:rPr>
        <w:t xml:space="preserve">Tova </w:t>
      </w:r>
      <w:r w:rsidR="00A279CD" w:rsidRPr="00057E15">
        <w:rPr>
          <w:b/>
          <w:bCs/>
        </w:rPr>
        <w:t>План за работа</w:t>
      </w:r>
    </w:p>
    <w:p w14:paraId="785D2295" w14:textId="5FA19031" w:rsidR="00910E20" w:rsidRDefault="00910E20">
      <w:pPr>
        <w:rPr>
          <w:b/>
          <w:bCs/>
        </w:rPr>
      </w:pPr>
      <w:r>
        <w:rPr>
          <w:b/>
          <w:bCs/>
        </w:rPr>
        <w:t xml:space="preserve">Дипломна работа: </w:t>
      </w:r>
      <w:r w:rsidR="00B21F87">
        <w:rPr>
          <w:b/>
          <w:bCs/>
        </w:rPr>
        <w:t>Оптимизиране на структура и хиперпараметри на невронна мрежа</w:t>
      </w:r>
    </w:p>
    <w:p w14:paraId="777E6A05" w14:textId="4B082C17" w:rsidR="00910E20" w:rsidRPr="00E30AB8" w:rsidRDefault="00910E20">
      <w:pPr>
        <w:rPr>
          <w:sz w:val="20"/>
          <w:szCs w:val="20"/>
        </w:rPr>
      </w:pPr>
      <w:r w:rsidRPr="00E30AB8">
        <w:rPr>
          <w:sz w:val="20"/>
          <w:szCs w:val="20"/>
        </w:rPr>
        <w:t>Ангел Митков</w:t>
      </w:r>
      <w:r w:rsidR="00142FEE">
        <w:rPr>
          <w:sz w:val="20"/>
          <w:szCs w:val="20"/>
        </w:rPr>
        <w:t>,</w:t>
      </w:r>
      <w:r w:rsidR="00E30AB8">
        <w:rPr>
          <w:sz w:val="20"/>
          <w:szCs w:val="20"/>
        </w:rPr>
        <w:t xml:space="preserve"> </w:t>
      </w:r>
      <w:r w:rsidR="00E30AB8" w:rsidRPr="00E30AB8">
        <w:rPr>
          <w:rFonts w:ascii="Segoe UI" w:hAnsi="Segoe UI" w:cs="Segoe UI"/>
          <w:color w:val="373A3C"/>
          <w:sz w:val="20"/>
          <w:szCs w:val="20"/>
          <w:shd w:val="clear" w:color="auto" w:fill="FFFFFF"/>
        </w:rPr>
        <w:t>МС1266</w:t>
      </w:r>
      <w:r w:rsidRPr="00E30AB8">
        <w:rPr>
          <w:sz w:val="20"/>
          <w:szCs w:val="20"/>
        </w:rPr>
        <w:t>, Януари 2021</w:t>
      </w:r>
    </w:p>
    <w:p w14:paraId="62DB3625" w14:textId="3A0500A5" w:rsidR="00BA1ECE" w:rsidRPr="003B1732" w:rsidRDefault="00BA1ECE" w:rsidP="00A279CD">
      <w:pPr>
        <w:pStyle w:val="ListParagraph"/>
        <w:numPr>
          <w:ilvl w:val="0"/>
          <w:numId w:val="1"/>
        </w:numPr>
        <w:rPr>
          <w:strike/>
        </w:rPr>
      </w:pPr>
      <w:r w:rsidRPr="003B1732">
        <w:rPr>
          <w:strike/>
        </w:rPr>
        <w:t xml:space="preserve">Изтрий </w:t>
      </w:r>
      <w:r w:rsidRPr="003B1732">
        <w:rPr>
          <w:strike/>
          <w:lang w:val="en-US"/>
        </w:rPr>
        <w:t>Master</w:t>
      </w:r>
      <w:r w:rsidR="00135A4C" w:rsidRPr="003B1732">
        <w:rPr>
          <w:strike/>
          <w:lang w:val="en-US"/>
        </w:rPr>
        <w:t xml:space="preserve"> </w:t>
      </w:r>
      <w:r w:rsidR="00135A4C" w:rsidRPr="003B1732">
        <w:rPr>
          <w:strike/>
        </w:rPr>
        <w:t xml:space="preserve">файловете от </w:t>
      </w:r>
      <w:proofErr w:type="spellStart"/>
      <w:r w:rsidR="00135A4C" w:rsidRPr="003B1732">
        <w:rPr>
          <w:strike/>
          <w:lang w:val="en-US"/>
        </w:rPr>
        <w:t>diplomna</w:t>
      </w:r>
      <w:proofErr w:type="spellEnd"/>
      <w:r w:rsidR="00135A4C" w:rsidRPr="003B1732">
        <w:rPr>
          <w:strike/>
          <w:lang w:val="en-US"/>
        </w:rPr>
        <w:t xml:space="preserve"> </w:t>
      </w:r>
      <w:proofErr w:type="spellStart"/>
      <w:r w:rsidR="00135A4C" w:rsidRPr="003B1732">
        <w:rPr>
          <w:strike/>
          <w:lang w:val="en-US"/>
        </w:rPr>
        <w:t>rabota</w:t>
      </w:r>
      <w:proofErr w:type="spellEnd"/>
      <w:r w:rsidR="00135A4C" w:rsidRPr="003B1732">
        <w:rPr>
          <w:strike/>
          <w:lang w:val="en-US"/>
        </w:rPr>
        <w:t>/Code</w:t>
      </w:r>
      <w:r w:rsidR="00135A4C" w:rsidRPr="003B1732">
        <w:rPr>
          <w:strike/>
        </w:rPr>
        <w:t>/</w:t>
      </w:r>
    </w:p>
    <w:p w14:paraId="1567691B" w14:textId="736215FC" w:rsidR="00B229B2" w:rsidRPr="003B1732" w:rsidRDefault="00414FC8" w:rsidP="009246CA">
      <w:pPr>
        <w:pStyle w:val="ListParagraph"/>
        <w:numPr>
          <w:ilvl w:val="0"/>
          <w:numId w:val="1"/>
        </w:numPr>
        <w:rPr>
          <w:strike/>
        </w:rPr>
      </w:pPr>
      <w:r w:rsidRPr="003B1732">
        <w:rPr>
          <w:strike/>
        </w:rPr>
        <w:t xml:space="preserve">Цялата директория </w:t>
      </w:r>
      <w:r w:rsidRPr="003B1732">
        <w:rPr>
          <w:strike/>
          <w:lang w:val="en-US"/>
        </w:rPr>
        <w:t xml:space="preserve">Multilevel </w:t>
      </w:r>
      <w:r w:rsidR="00B229B2" w:rsidRPr="003B1732">
        <w:rPr>
          <w:strike/>
          <w:lang w:val="en-US"/>
        </w:rPr>
        <w:t xml:space="preserve">perceptron </w:t>
      </w:r>
      <w:r w:rsidR="00B229B2" w:rsidRPr="003B1732">
        <w:rPr>
          <w:strike/>
        </w:rPr>
        <w:t xml:space="preserve">я премести в </w:t>
      </w:r>
      <w:r w:rsidR="00B229B2" w:rsidRPr="003B1732">
        <w:rPr>
          <w:strike/>
          <w:lang w:val="en-US"/>
        </w:rPr>
        <w:t>archive</w:t>
      </w:r>
    </w:p>
    <w:p w14:paraId="20A77C3E" w14:textId="0B52C85C" w:rsidR="00E61F69" w:rsidRPr="00BF4C31" w:rsidRDefault="00E61F69" w:rsidP="00E61F69">
      <w:pPr>
        <w:pStyle w:val="ListParagraph"/>
        <w:numPr>
          <w:ilvl w:val="0"/>
          <w:numId w:val="1"/>
        </w:numPr>
      </w:pPr>
      <w:bookmarkStart w:id="0" w:name="_GoBack"/>
      <w:r w:rsidRPr="00396F3E">
        <w:rPr>
          <w:strike/>
        </w:rPr>
        <w:t xml:space="preserve">Вкарай в кода на </w:t>
      </w:r>
      <w:r w:rsidRPr="00396F3E">
        <w:rPr>
          <w:i/>
          <w:iCs/>
          <w:strike/>
          <w:lang w:val="en-US"/>
        </w:rPr>
        <w:t>Master_model.py</w:t>
      </w:r>
      <w:r w:rsidRPr="00396F3E">
        <w:rPr>
          <w:strike/>
          <w:lang w:val="en-US"/>
        </w:rPr>
        <w:t xml:space="preserve"> </w:t>
      </w:r>
      <w:r w:rsidRPr="00396F3E">
        <w:rPr>
          <w:strike/>
        </w:rPr>
        <w:t xml:space="preserve">мерене на </w:t>
      </w:r>
      <w:r w:rsidRPr="00396F3E">
        <w:rPr>
          <w:strike/>
          <w:lang w:val="en-US"/>
        </w:rPr>
        <w:t>elapsed time</w:t>
      </w:r>
      <w:bookmarkEnd w:id="0"/>
      <w:r w:rsidR="00C449CA">
        <w:t>:</w:t>
      </w:r>
    </w:p>
    <w:p w14:paraId="545628DE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</w:pPr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import time</w:t>
      </w:r>
    </w:p>
    <w:p w14:paraId="086ABE65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</w:pPr>
    </w:p>
    <w:p w14:paraId="0216D1D5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</w:pPr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 xml:space="preserve">start = </w:t>
      </w:r>
      <w:proofErr w:type="spellStart"/>
      <w:proofErr w:type="gramStart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time.time</w:t>
      </w:r>
      <w:proofErr w:type="spellEnd"/>
      <w:proofErr w:type="gramEnd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()</w:t>
      </w:r>
    </w:p>
    <w:p w14:paraId="407C8124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</w:pPr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# code</w:t>
      </w:r>
    </w:p>
    <w:p w14:paraId="037314BB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</w:pPr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 xml:space="preserve">end = </w:t>
      </w:r>
      <w:proofErr w:type="spellStart"/>
      <w:proofErr w:type="gramStart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time.time</w:t>
      </w:r>
      <w:proofErr w:type="spellEnd"/>
      <w:proofErr w:type="gramEnd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()</w:t>
      </w:r>
    </w:p>
    <w:p w14:paraId="70EEFB75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</w:pPr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 xml:space="preserve">hours, rem = </w:t>
      </w:r>
      <w:proofErr w:type="spellStart"/>
      <w:proofErr w:type="gramStart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divmod</w:t>
      </w:r>
      <w:proofErr w:type="spellEnd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(</w:t>
      </w:r>
      <w:proofErr w:type="gramEnd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end-start, 3600)</w:t>
      </w:r>
    </w:p>
    <w:p w14:paraId="1B31BA2E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</w:pPr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 xml:space="preserve">minutes, seconds = </w:t>
      </w:r>
      <w:proofErr w:type="spellStart"/>
      <w:proofErr w:type="gramStart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divmod</w:t>
      </w:r>
      <w:proofErr w:type="spellEnd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(</w:t>
      </w:r>
      <w:proofErr w:type="gramEnd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rem, 60)</w:t>
      </w:r>
    </w:p>
    <w:p w14:paraId="5DC04828" w14:textId="77777777" w:rsidR="00E61F69" w:rsidRPr="00057E15" w:rsidRDefault="00E61F69" w:rsidP="00E61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b/>
          <w:bCs/>
          <w:sz w:val="20"/>
          <w:szCs w:val="20"/>
          <w:lang w:val="en-US"/>
        </w:rPr>
      </w:pPr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print("{:0&gt;2</w:t>
      </w:r>
      <w:proofErr w:type="gramStart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}:{</w:t>
      </w:r>
      <w:proofErr w:type="gramEnd"/>
      <w:r w:rsidRPr="00057E15">
        <w:rPr>
          <w:rFonts w:ascii="inherit" w:eastAsia="Times New Roman" w:hAnsi="inherit" w:cs="Courier New"/>
          <w:b/>
          <w:bCs/>
          <w:sz w:val="20"/>
          <w:szCs w:val="20"/>
          <w:bdr w:val="none" w:sz="0" w:space="0" w:color="auto" w:frame="1"/>
          <w:lang w:val="en-US"/>
        </w:rPr>
        <w:t>:0&gt;2}:{:05.2f}".format(int(hours),int(minutes),seconds))</w:t>
      </w:r>
    </w:p>
    <w:p w14:paraId="72DCEE1B" w14:textId="77777777" w:rsidR="00E61F69" w:rsidRDefault="00E61F69" w:rsidP="00E61F69">
      <w:pPr>
        <w:pStyle w:val="ListParagraph"/>
      </w:pPr>
    </w:p>
    <w:p w14:paraId="0BE38142" w14:textId="408614E8" w:rsidR="00A279CD" w:rsidRPr="006D3EE5" w:rsidRDefault="00A279CD" w:rsidP="00A279CD">
      <w:pPr>
        <w:pStyle w:val="ListParagraph"/>
        <w:numPr>
          <w:ilvl w:val="0"/>
          <w:numId w:val="1"/>
        </w:numPr>
        <w:rPr>
          <w:strike/>
        </w:rPr>
      </w:pPr>
      <w:r w:rsidRPr="006D3EE5">
        <w:rPr>
          <w:strike/>
        </w:rPr>
        <w:t xml:space="preserve">Направи подфолдер на </w:t>
      </w:r>
      <w:proofErr w:type="spellStart"/>
      <w:r w:rsidRPr="006D3EE5">
        <w:rPr>
          <w:strike/>
          <w:lang w:val="en-US"/>
        </w:rPr>
        <w:t>diplomna</w:t>
      </w:r>
      <w:proofErr w:type="spellEnd"/>
      <w:r w:rsidRPr="006D3EE5">
        <w:rPr>
          <w:strike/>
          <w:lang w:val="en-US"/>
        </w:rPr>
        <w:t xml:space="preserve"> </w:t>
      </w:r>
      <w:proofErr w:type="spellStart"/>
      <w:r w:rsidRPr="006D3EE5">
        <w:rPr>
          <w:strike/>
          <w:lang w:val="en-US"/>
        </w:rPr>
        <w:t>rabota</w:t>
      </w:r>
      <w:proofErr w:type="spellEnd"/>
      <w:r w:rsidRPr="006D3EE5">
        <w:rPr>
          <w:strike/>
          <w:lang w:val="en-US"/>
        </w:rPr>
        <w:t>/</w:t>
      </w:r>
      <w:proofErr w:type="spellStart"/>
      <w:r w:rsidRPr="006D3EE5">
        <w:rPr>
          <w:strike/>
          <w:lang w:val="en-US"/>
        </w:rPr>
        <w:t>text+pics</w:t>
      </w:r>
      <w:proofErr w:type="spellEnd"/>
      <w:r w:rsidRPr="006D3EE5">
        <w:rPr>
          <w:strike/>
          <w:lang w:val="en-US"/>
        </w:rPr>
        <w:t xml:space="preserve">/ </w:t>
      </w:r>
      <w:r w:rsidRPr="006D3EE5">
        <w:rPr>
          <w:strike/>
        </w:rPr>
        <w:t xml:space="preserve">който да се казва </w:t>
      </w:r>
      <w:r w:rsidRPr="006D3EE5">
        <w:rPr>
          <w:strike/>
          <w:lang w:val="en-US"/>
        </w:rPr>
        <w:t>experimental</w:t>
      </w:r>
    </w:p>
    <w:p w14:paraId="36EE4499" w14:textId="7A0B9832" w:rsidR="00A279CD" w:rsidRPr="006D3EE5" w:rsidRDefault="00A279CD" w:rsidP="00A279CD">
      <w:pPr>
        <w:pStyle w:val="ListParagraph"/>
        <w:numPr>
          <w:ilvl w:val="0"/>
          <w:numId w:val="1"/>
        </w:numPr>
        <w:rPr>
          <w:strike/>
        </w:rPr>
      </w:pPr>
      <w:r w:rsidRPr="006D3EE5">
        <w:rPr>
          <w:strike/>
        </w:rPr>
        <w:t xml:space="preserve">В него сложи уърдовски файл, </w:t>
      </w:r>
      <w:r w:rsidR="00726DFE" w:rsidRPr="006D3EE5">
        <w:rPr>
          <w:strike/>
          <w:lang w:val="en-US"/>
        </w:rPr>
        <w:t xml:space="preserve">Experimental.docx </w:t>
      </w:r>
      <w:r w:rsidRPr="006D3EE5">
        <w:rPr>
          <w:strike/>
        </w:rPr>
        <w:t xml:space="preserve">в който ще са резултатите. Файла ще съдържа таблици. </w:t>
      </w:r>
    </w:p>
    <w:p w14:paraId="4662B96D" w14:textId="7ECBABB7" w:rsidR="00BF4C31" w:rsidRDefault="00BF4C31" w:rsidP="00BF4C31">
      <w:pPr>
        <w:pStyle w:val="ListParagraph"/>
      </w:pPr>
    </w:p>
    <w:p w14:paraId="6CA4C232" w14:textId="130F9D3E" w:rsidR="00A279CD" w:rsidRPr="006D3EE5" w:rsidRDefault="00A279CD" w:rsidP="00A279CD">
      <w:pPr>
        <w:pStyle w:val="ListParagraph"/>
        <w:numPr>
          <w:ilvl w:val="0"/>
          <w:numId w:val="1"/>
        </w:numPr>
        <w:rPr>
          <w:strike/>
        </w:rPr>
      </w:pPr>
      <w:r w:rsidRPr="006D3EE5">
        <w:rPr>
          <w:strike/>
        </w:rPr>
        <w:t>Първата таблица е със следната структура</w:t>
      </w:r>
      <w:r w:rsidR="00E61F69" w:rsidRPr="006D3EE5">
        <w:rPr>
          <w:strike/>
        </w:rPr>
        <w:t xml:space="preserve"> и съпровождащ текс</w:t>
      </w:r>
      <w:r w:rsidR="00B86193" w:rsidRPr="006D3EE5">
        <w:rPr>
          <w:strike/>
        </w:rPr>
        <w:t>т</w:t>
      </w:r>
      <w:r w:rsidR="00E61F69" w:rsidRPr="006D3EE5">
        <w:rPr>
          <w:strike/>
        </w:rPr>
        <w:t>.</w:t>
      </w:r>
    </w:p>
    <w:p w14:paraId="4C518685" w14:textId="6EA27780" w:rsidR="00A279CD" w:rsidRPr="00BF4C31" w:rsidRDefault="00A279CD" w:rsidP="00A279CD">
      <w:pPr>
        <w:pStyle w:val="ListParagraph"/>
        <w:rPr>
          <w:lang w:val="en-US"/>
        </w:rPr>
      </w:pPr>
    </w:p>
    <w:p w14:paraId="40FCF077" w14:textId="301A2FD2" w:rsidR="002040CA" w:rsidRDefault="002040CA" w:rsidP="00A279CD">
      <w:pPr>
        <w:pStyle w:val="ListParagraph"/>
        <w:rPr>
          <w:lang w:val="en-US"/>
        </w:rPr>
      </w:pPr>
      <w:proofErr w:type="spellStart"/>
      <w:r>
        <w:rPr>
          <w:lang w:val="en-US"/>
        </w:rPr>
        <w:t>DataSet</w:t>
      </w:r>
      <w:proofErr w:type="spellEnd"/>
      <w:r w:rsidR="008F5EBD">
        <w:rPr>
          <w:lang w:val="en-US"/>
        </w:rPr>
        <w:t>:</w:t>
      </w:r>
      <w:r>
        <w:rPr>
          <w:lang w:val="en-US"/>
        </w:rPr>
        <w:t xml:space="preserve"> MNIST Fashion </w:t>
      </w:r>
      <w:r w:rsidR="00114B33">
        <w:rPr>
          <w:lang w:val="en-US"/>
        </w:rPr>
        <w:t>(60k training samples, 10k test samples)</w:t>
      </w:r>
    </w:p>
    <w:p w14:paraId="69CF6BDF" w14:textId="4167AA4C" w:rsidR="00A279CD" w:rsidRDefault="00A279CD" w:rsidP="00A279CD">
      <w:pPr>
        <w:pStyle w:val="ListParagraph"/>
        <w:rPr>
          <w:lang w:val="en-US"/>
        </w:rPr>
      </w:pPr>
      <w:r>
        <w:rPr>
          <w:lang w:val="en-US"/>
        </w:rPr>
        <w:t>Optimizer: ADAM</w:t>
      </w:r>
    </w:p>
    <w:p w14:paraId="5750AE4B" w14:textId="2793EAD2" w:rsidR="00A279CD" w:rsidRDefault="00050D37" w:rsidP="00A279CD">
      <w:pPr>
        <w:pStyle w:val="ListParagraph"/>
        <w:rPr>
          <w:lang w:val="en-US"/>
        </w:rPr>
      </w:pPr>
      <w:r>
        <w:rPr>
          <w:lang w:val="en-US"/>
        </w:rPr>
        <w:t>Hidden layers a</w:t>
      </w:r>
      <w:r w:rsidR="00A279CD">
        <w:rPr>
          <w:lang w:val="en-US"/>
        </w:rPr>
        <w:t xml:space="preserve">ctivation function: </w:t>
      </w:r>
      <w:proofErr w:type="spellStart"/>
      <w:r w:rsidR="00A279CD">
        <w:rPr>
          <w:lang w:val="en-US"/>
        </w:rPr>
        <w:t>ReLU</w:t>
      </w:r>
      <w:proofErr w:type="spellEnd"/>
    </w:p>
    <w:p w14:paraId="1459CE99" w14:textId="5E9E4AA6" w:rsidR="00A279CD" w:rsidRDefault="00A279CD" w:rsidP="00A279CD">
      <w:pPr>
        <w:pStyle w:val="ListParagraph"/>
      </w:pPr>
      <w:r>
        <w:t>Епохи: 15</w:t>
      </w:r>
    </w:p>
    <w:p w14:paraId="79A2A6EE" w14:textId="743D6741" w:rsidR="00BF4C31" w:rsidRDefault="00BF4C31" w:rsidP="00A279CD">
      <w:pPr>
        <w:pStyle w:val="ListParagraph"/>
      </w:pPr>
      <w:proofErr w:type="spellStart"/>
      <w:r>
        <w:rPr>
          <w:lang w:val="en-US"/>
        </w:rPr>
        <w:t>Nnfs.init</w:t>
      </w:r>
      <w:proofErr w:type="spellEnd"/>
      <w:r>
        <w:rPr>
          <w:lang w:val="en-US"/>
        </w:rPr>
        <w:t xml:space="preserve">(): </w:t>
      </w:r>
      <w:r>
        <w:t>включено</w:t>
      </w:r>
    </w:p>
    <w:p w14:paraId="72AF1974" w14:textId="29E0ADAB" w:rsidR="00050D37" w:rsidRDefault="00050D37" w:rsidP="00A279CD">
      <w:pPr>
        <w:pStyle w:val="ListParagraph"/>
        <w:rPr>
          <w:lang w:val="en-US"/>
        </w:rPr>
      </w:pPr>
      <w:r>
        <w:rPr>
          <w:lang w:val="en-US"/>
        </w:rPr>
        <w:t xml:space="preserve">NN structure: </w:t>
      </w:r>
      <w:proofErr w:type="spellStart"/>
      <w:r>
        <w:rPr>
          <w:lang w:val="en-US"/>
        </w:rPr>
        <w:t>init_layer</w:t>
      </w:r>
      <w:proofErr w:type="spellEnd"/>
      <w:r>
        <w:rPr>
          <w:lang w:val="en-US"/>
        </w:rPr>
        <w:t xml:space="preserve"> - hidden dense layers - output layer</w:t>
      </w:r>
    </w:p>
    <w:p w14:paraId="3D80B0F1" w14:textId="5D131208" w:rsidR="00050D37" w:rsidRDefault="00050D37" w:rsidP="00A279CD">
      <w:pPr>
        <w:pStyle w:val="ListParagraph"/>
        <w:rPr>
          <w:lang w:val="en-US"/>
        </w:rPr>
      </w:pPr>
      <w:r>
        <w:rPr>
          <w:lang w:val="en-US"/>
        </w:rPr>
        <w:t>Output layer activation function: SoftMax</w:t>
      </w:r>
    </w:p>
    <w:p w14:paraId="3FA79D90" w14:textId="7E346947" w:rsidR="00074D4A" w:rsidRDefault="00074D4A" w:rsidP="00A279CD">
      <w:pPr>
        <w:pStyle w:val="ListParagraph"/>
        <w:rPr>
          <w:lang w:val="en-US"/>
        </w:rPr>
      </w:pPr>
      <w:r>
        <w:rPr>
          <w:lang w:val="en-US"/>
        </w:rPr>
        <w:t xml:space="preserve">Loss function: </w:t>
      </w:r>
      <w:r w:rsidR="008659D2">
        <w:rPr>
          <w:lang w:val="en-US"/>
        </w:rPr>
        <w:t xml:space="preserve">Categorical </w:t>
      </w:r>
      <w:r>
        <w:rPr>
          <w:lang w:val="en-US"/>
        </w:rPr>
        <w:t>Cross</w:t>
      </w:r>
      <w:r w:rsidR="008659D2">
        <w:rPr>
          <w:lang w:val="en-US"/>
        </w:rPr>
        <w:t>-</w:t>
      </w:r>
      <w:r w:rsidR="00731E3A">
        <w:rPr>
          <w:lang w:val="en-US"/>
        </w:rPr>
        <w:t xml:space="preserve">entropy </w:t>
      </w:r>
    </w:p>
    <w:p w14:paraId="028D4CAF" w14:textId="71D2A9DE" w:rsidR="00050D37" w:rsidRDefault="00050D37" w:rsidP="00A279CD">
      <w:pPr>
        <w:pStyle w:val="ListParagraph"/>
        <w:rPr>
          <w:lang w:val="en-US"/>
        </w:rPr>
      </w:pPr>
      <w:r>
        <w:rPr>
          <w:lang w:val="en-US"/>
        </w:rPr>
        <w:t>Date started:</w:t>
      </w:r>
    </w:p>
    <w:p w14:paraId="39CBA97A" w14:textId="0053E122" w:rsidR="00050D37" w:rsidRPr="00050D37" w:rsidRDefault="00050D37" w:rsidP="00A279CD">
      <w:pPr>
        <w:pStyle w:val="ListParagraph"/>
        <w:rPr>
          <w:lang w:val="en-US"/>
        </w:rPr>
      </w:pPr>
      <w:r>
        <w:rPr>
          <w:lang w:val="en-US"/>
        </w:rPr>
        <w:t>Date finished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58"/>
        <w:gridCol w:w="1242"/>
        <w:gridCol w:w="1234"/>
        <w:gridCol w:w="1283"/>
        <w:gridCol w:w="1213"/>
        <w:gridCol w:w="1250"/>
      </w:tblGrid>
      <w:tr w:rsidR="00BF4C31" w:rsidRPr="00A279CD" w14:paraId="5CA6A411" w14:textId="77777777" w:rsidTr="00BF4C31">
        <w:tc>
          <w:tcPr>
            <w:tcW w:w="1258" w:type="dxa"/>
          </w:tcPr>
          <w:p w14:paraId="486AB283" w14:textId="77777777" w:rsidR="00BF4C31" w:rsidRPr="00A279CD" w:rsidRDefault="00BF4C31" w:rsidP="00A602A9">
            <w:r w:rsidRPr="00A279CD">
              <w:t>Скрити слоеве</w:t>
            </w:r>
          </w:p>
        </w:tc>
        <w:tc>
          <w:tcPr>
            <w:tcW w:w="1242" w:type="dxa"/>
          </w:tcPr>
          <w:p w14:paraId="404F2F2B" w14:textId="77777777" w:rsidR="00BF4C31" w:rsidRPr="00A279CD" w:rsidRDefault="00BF4C31" w:rsidP="00A602A9">
            <w:r w:rsidRPr="00A279CD">
              <w:t>Възли</w:t>
            </w:r>
          </w:p>
        </w:tc>
        <w:tc>
          <w:tcPr>
            <w:tcW w:w="1234" w:type="dxa"/>
          </w:tcPr>
          <w:p w14:paraId="556EEC07" w14:textId="77777777" w:rsidR="00BF4C31" w:rsidRPr="00A279CD" w:rsidRDefault="00BF4C31" w:rsidP="00A602A9">
            <w:pPr>
              <w:rPr>
                <w:lang w:val="en-US"/>
              </w:rPr>
            </w:pPr>
            <w:r w:rsidRPr="00A279CD">
              <w:rPr>
                <w:lang w:val="en-US"/>
              </w:rPr>
              <w:t>Batch size</w:t>
            </w:r>
          </w:p>
        </w:tc>
        <w:tc>
          <w:tcPr>
            <w:tcW w:w="1283" w:type="dxa"/>
          </w:tcPr>
          <w:p w14:paraId="1B61A11C" w14:textId="77777777" w:rsidR="00BF4C31" w:rsidRPr="00A279CD" w:rsidRDefault="00BF4C31" w:rsidP="00A602A9">
            <w:pPr>
              <w:rPr>
                <w:lang w:val="en-US"/>
              </w:rPr>
            </w:pPr>
            <w:r w:rsidRPr="00A279CD">
              <w:rPr>
                <w:lang w:val="en-US"/>
              </w:rPr>
              <w:t>Accuracy</w:t>
            </w:r>
          </w:p>
        </w:tc>
        <w:tc>
          <w:tcPr>
            <w:tcW w:w="1213" w:type="dxa"/>
          </w:tcPr>
          <w:p w14:paraId="0B6E7D7A" w14:textId="77777777" w:rsidR="00BF4C31" w:rsidRPr="00A279CD" w:rsidRDefault="00BF4C31" w:rsidP="00A602A9">
            <w:pPr>
              <w:rPr>
                <w:lang w:val="en-US"/>
              </w:rPr>
            </w:pPr>
            <w:r w:rsidRPr="00A279CD">
              <w:rPr>
                <w:lang w:val="en-US"/>
              </w:rPr>
              <w:t>Loss</w:t>
            </w:r>
          </w:p>
        </w:tc>
        <w:tc>
          <w:tcPr>
            <w:tcW w:w="1250" w:type="dxa"/>
          </w:tcPr>
          <w:p w14:paraId="28D05DAE" w14:textId="77777777" w:rsidR="00BF4C31" w:rsidRPr="00A279CD" w:rsidRDefault="00BF4C31" w:rsidP="00A602A9">
            <w:r w:rsidRPr="00A279CD">
              <w:t>Време</w:t>
            </w:r>
          </w:p>
        </w:tc>
      </w:tr>
      <w:tr w:rsidR="00BF4C31" w:rsidRPr="00A279CD" w14:paraId="13405361" w14:textId="77777777" w:rsidTr="00BF4C31">
        <w:tc>
          <w:tcPr>
            <w:tcW w:w="1258" w:type="dxa"/>
          </w:tcPr>
          <w:p w14:paraId="2B520E07" w14:textId="25CB70C1" w:rsidR="00BF4C31" w:rsidRPr="00A279CD" w:rsidRDefault="00BF4C31" w:rsidP="00A602A9">
            <w:r>
              <w:t>1</w:t>
            </w:r>
          </w:p>
        </w:tc>
        <w:tc>
          <w:tcPr>
            <w:tcW w:w="1242" w:type="dxa"/>
          </w:tcPr>
          <w:p w14:paraId="05F0FF15" w14:textId="67E4EFDC" w:rsidR="00BF4C31" w:rsidRPr="00A279CD" w:rsidRDefault="00BF4C31" w:rsidP="00A602A9">
            <w:r>
              <w:t>16</w:t>
            </w:r>
          </w:p>
        </w:tc>
        <w:tc>
          <w:tcPr>
            <w:tcW w:w="1234" w:type="dxa"/>
          </w:tcPr>
          <w:p w14:paraId="2363F3E3" w14:textId="1CC57F20" w:rsidR="00BF4C31" w:rsidRPr="00BF4C31" w:rsidRDefault="00BF4C31" w:rsidP="00A602A9">
            <w:r>
              <w:t>128</w:t>
            </w:r>
          </w:p>
        </w:tc>
        <w:tc>
          <w:tcPr>
            <w:tcW w:w="1283" w:type="dxa"/>
          </w:tcPr>
          <w:p w14:paraId="4C9000D0" w14:textId="77777777" w:rsidR="00BF4C31" w:rsidRPr="00A279CD" w:rsidRDefault="00BF4C31" w:rsidP="00A602A9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B7C11FD" w14:textId="77777777" w:rsidR="00BF4C31" w:rsidRPr="00A279CD" w:rsidRDefault="00BF4C31" w:rsidP="00A602A9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71CAFC5C" w14:textId="77777777" w:rsidR="00BF4C31" w:rsidRPr="00A279CD" w:rsidRDefault="00BF4C31" w:rsidP="00A602A9"/>
        </w:tc>
      </w:tr>
      <w:tr w:rsidR="00BF4C31" w:rsidRPr="00A279CD" w14:paraId="08FF5376" w14:textId="77777777" w:rsidTr="00BF4C31">
        <w:tc>
          <w:tcPr>
            <w:tcW w:w="1258" w:type="dxa"/>
          </w:tcPr>
          <w:p w14:paraId="75D60F82" w14:textId="463194BB" w:rsidR="00BF4C31" w:rsidRDefault="00BF4C31" w:rsidP="00BF4C31">
            <w:r>
              <w:t>2</w:t>
            </w:r>
          </w:p>
        </w:tc>
        <w:tc>
          <w:tcPr>
            <w:tcW w:w="1242" w:type="dxa"/>
          </w:tcPr>
          <w:p w14:paraId="301DDEB2" w14:textId="7EBAEACB" w:rsidR="00BF4C31" w:rsidRDefault="00BF4C31" w:rsidP="00BF4C31">
            <w:r>
              <w:t>16</w:t>
            </w:r>
          </w:p>
        </w:tc>
        <w:tc>
          <w:tcPr>
            <w:tcW w:w="1234" w:type="dxa"/>
          </w:tcPr>
          <w:p w14:paraId="4AADFA12" w14:textId="63CE7105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0F5F7310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5BCDDD37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03AC6DDC" w14:textId="77777777" w:rsidR="00BF4C31" w:rsidRPr="00A279CD" w:rsidRDefault="00BF4C31" w:rsidP="00BF4C31"/>
        </w:tc>
      </w:tr>
      <w:tr w:rsidR="00BF4C31" w:rsidRPr="00A279CD" w14:paraId="76EAA62C" w14:textId="77777777" w:rsidTr="00BF4C31">
        <w:tc>
          <w:tcPr>
            <w:tcW w:w="1258" w:type="dxa"/>
          </w:tcPr>
          <w:p w14:paraId="063B18F3" w14:textId="22F5EA29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2438CD10" w14:textId="66330674" w:rsidR="00BF4C31" w:rsidRDefault="00BF4C31" w:rsidP="00BF4C31">
            <w:r>
              <w:t>16</w:t>
            </w:r>
          </w:p>
        </w:tc>
        <w:tc>
          <w:tcPr>
            <w:tcW w:w="1234" w:type="dxa"/>
          </w:tcPr>
          <w:p w14:paraId="045AE319" w14:textId="4E8B8687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2DC6D8DA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079E176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1ECB4389" w14:textId="77777777" w:rsidR="00BF4C31" w:rsidRPr="00A279CD" w:rsidRDefault="00BF4C31" w:rsidP="00BF4C31"/>
        </w:tc>
      </w:tr>
      <w:tr w:rsidR="00BF4C31" w:rsidRPr="00A279CD" w14:paraId="6011081B" w14:textId="77777777" w:rsidTr="00BF4C31">
        <w:tc>
          <w:tcPr>
            <w:tcW w:w="1258" w:type="dxa"/>
          </w:tcPr>
          <w:p w14:paraId="37EB8FA5" w14:textId="0870DFC9" w:rsidR="00BF4C31" w:rsidRDefault="00BF4C31" w:rsidP="00BF4C31">
            <w:r>
              <w:t>1</w:t>
            </w:r>
          </w:p>
        </w:tc>
        <w:tc>
          <w:tcPr>
            <w:tcW w:w="1242" w:type="dxa"/>
          </w:tcPr>
          <w:p w14:paraId="62F27E03" w14:textId="4C6E2C25" w:rsidR="00BF4C31" w:rsidRDefault="00BF4C31" w:rsidP="00BF4C31">
            <w:r>
              <w:t>32</w:t>
            </w:r>
          </w:p>
        </w:tc>
        <w:tc>
          <w:tcPr>
            <w:tcW w:w="1234" w:type="dxa"/>
          </w:tcPr>
          <w:p w14:paraId="0BD92776" w14:textId="2CB011C7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24CBA2B3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332D75C9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720C61CE" w14:textId="77777777" w:rsidR="00BF4C31" w:rsidRPr="00A279CD" w:rsidRDefault="00BF4C31" w:rsidP="00BF4C31"/>
        </w:tc>
      </w:tr>
      <w:tr w:rsidR="00BF4C31" w:rsidRPr="00A279CD" w14:paraId="71EDEBF7" w14:textId="77777777" w:rsidTr="00BF4C31">
        <w:tc>
          <w:tcPr>
            <w:tcW w:w="1258" w:type="dxa"/>
          </w:tcPr>
          <w:p w14:paraId="3F1994C9" w14:textId="28CEE6DD" w:rsidR="00BF4C31" w:rsidRDefault="00BF4C31" w:rsidP="00BF4C31">
            <w:r>
              <w:t>2</w:t>
            </w:r>
          </w:p>
        </w:tc>
        <w:tc>
          <w:tcPr>
            <w:tcW w:w="1242" w:type="dxa"/>
          </w:tcPr>
          <w:p w14:paraId="536DA7CE" w14:textId="573020A7" w:rsidR="00BF4C31" w:rsidRDefault="00BF4C31" w:rsidP="00BF4C31">
            <w:r>
              <w:t>32</w:t>
            </w:r>
          </w:p>
        </w:tc>
        <w:tc>
          <w:tcPr>
            <w:tcW w:w="1234" w:type="dxa"/>
          </w:tcPr>
          <w:p w14:paraId="30CB59EF" w14:textId="6C618B85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04460656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0D6DC2EC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46DB9B9F" w14:textId="77777777" w:rsidR="00BF4C31" w:rsidRPr="00A279CD" w:rsidRDefault="00BF4C31" w:rsidP="00BF4C31"/>
        </w:tc>
      </w:tr>
      <w:tr w:rsidR="00BF4C31" w:rsidRPr="00A279CD" w14:paraId="7D700F19" w14:textId="77777777" w:rsidTr="00BF4C31">
        <w:tc>
          <w:tcPr>
            <w:tcW w:w="1258" w:type="dxa"/>
          </w:tcPr>
          <w:p w14:paraId="02D1771D" w14:textId="247B8394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38D34A29" w14:textId="2CA68AB3" w:rsidR="00BF4C31" w:rsidRDefault="00BF4C31" w:rsidP="00BF4C31">
            <w:r>
              <w:t>32</w:t>
            </w:r>
          </w:p>
        </w:tc>
        <w:tc>
          <w:tcPr>
            <w:tcW w:w="1234" w:type="dxa"/>
          </w:tcPr>
          <w:p w14:paraId="1CD0CA56" w14:textId="0C23B339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10EEFBA5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3B389779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0517CF15" w14:textId="77777777" w:rsidR="00BF4C31" w:rsidRPr="00A279CD" w:rsidRDefault="00BF4C31" w:rsidP="00BF4C31"/>
        </w:tc>
      </w:tr>
      <w:tr w:rsidR="00BF4C31" w:rsidRPr="00A279CD" w14:paraId="41121B8B" w14:textId="77777777" w:rsidTr="00BF4C31">
        <w:tc>
          <w:tcPr>
            <w:tcW w:w="1258" w:type="dxa"/>
          </w:tcPr>
          <w:p w14:paraId="639D0B5B" w14:textId="31738FB2" w:rsidR="00BF4C31" w:rsidRDefault="00BF4C31" w:rsidP="00BF4C31">
            <w:r>
              <w:t>1</w:t>
            </w:r>
          </w:p>
        </w:tc>
        <w:tc>
          <w:tcPr>
            <w:tcW w:w="1242" w:type="dxa"/>
          </w:tcPr>
          <w:p w14:paraId="1AC991A1" w14:textId="07CF3D87" w:rsidR="00BF4C31" w:rsidRDefault="00BF4C31" w:rsidP="00BF4C31">
            <w:r>
              <w:t>64</w:t>
            </w:r>
          </w:p>
        </w:tc>
        <w:tc>
          <w:tcPr>
            <w:tcW w:w="1234" w:type="dxa"/>
          </w:tcPr>
          <w:p w14:paraId="41E492B9" w14:textId="03EB100E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78DD96C0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67ED31E4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119FF8A2" w14:textId="77777777" w:rsidR="00BF4C31" w:rsidRPr="00A279CD" w:rsidRDefault="00BF4C31" w:rsidP="00BF4C31"/>
        </w:tc>
      </w:tr>
      <w:tr w:rsidR="00BF4C31" w:rsidRPr="00A279CD" w14:paraId="6B202D54" w14:textId="77777777" w:rsidTr="00BF4C31">
        <w:tc>
          <w:tcPr>
            <w:tcW w:w="1258" w:type="dxa"/>
          </w:tcPr>
          <w:p w14:paraId="729BAFD6" w14:textId="395C6BB8" w:rsidR="00BF4C31" w:rsidRDefault="00BF4C31" w:rsidP="00BF4C31">
            <w:r>
              <w:t>2</w:t>
            </w:r>
          </w:p>
        </w:tc>
        <w:tc>
          <w:tcPr>
            <w:tcW w:w="1242" w:type="dxa"/>
          </w:tcPr>
          <w:p w14:paraId="59B59462" w14:textId="577EED99" w:rsidR="00BF4C31" w:rsidRDefault="00BF4C31" w:rsidP="00BF4C31">
            <w:r>
              <w:t>64</w:t>
            </w:r>
          </w:p>
        </w:tc>
        <w:tc>
          <w:tcPr>
            <w:tcW w:w="1234" w:type="dxa"/>
          </w:tcPr>
          <w:p w14:paraId="260A6652" w14:textId="3B6DF7E0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78040EC9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EB81B4C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07FC0A34" w14:textId="77777777" w:rsidR="00BF4C31" w:rsidRPr="00A279CD" w:rsidRDefault="00BF4C31" w:rsidP="00BF4C31"/>
        </w:tc>
      </w:tr>
      <w:tr w:rsidR="00BF4C31" w:rsidRPr="00A279CD" w14:paraId="4D5A8E18" w14:textId="77777777" w:rsidTr="00BF4C31">
        <w:tc>
          <w:tcPr>
            <w:tcW w:w="1258" w:type="dxa"/>
          </w:tcPr>
          <w:p w14:paraId="4C8DF5CB" w14:textId="299D3355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7D1B5A96" w14:textId="0D56B694" w:rsidR="00BF4C31" w:rsidRDefault="00BF4C31" w:rsidP="00BF4C31">
            <w:r>
              <w:t>64</w:t>
            </w:r>
          </w:p>
        </w:tc>
        <w:tc>
          <w:tcPr>
            <w:tcW w:w="1234" w:type="dxa"/>
          </w:tcPr>
          <w:p w14:paraId="1D6F37A3" w14:textId="52A70D07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4EB62787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3D17528A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42C65292" w14:textId="77777777" w:rsidR="00BF4C31" w:rsidRPr="00A279CD" w:rsidRDefault="00BF4C31" w:rsidP="00BF4C31"/>
        </w:tc>
      </w:tr>
      <w:tr w:rsidR="00BF4C31" w:rsidRPr="00A279CD" w14:paraId="25F724E2" w14:textId="77777777" w:rsidTr="00BF4C31">
        <w:tc>
          <w:tcPr>
            <w:tcW w:w="1258" w:type="dxa"/>
          </w:tcPr>
          <w:p w14:paraId="2B669868" w14:textId="0EC71448" w:rsidR="00BF4C31" w:rsidRDefault="00BF4C31" w:rsidP="00BF4C31">
            <w:r>
              <w:t>1</w:t>
            </w:r>
          </w:p>
        </w:tc>
        <w:tc>
          <w:tcPr>
            <w:tcW w:w="1242" w:type="dxa"/>
          </w:tcPr>
          <w:p w14:paraId="19F19710" w14:textId="11CC4D33" w:rsidR="00BF4C31" w:rsidRDefault="00BF4C31" w:rsidP="00BF4C31">
            <w:r>
              <w:t>128</w:t>
            </w:r>
          </w:p>
        </w:tc>
        <w:tc>
          <w:tcPr>
            <w:tcW w:w="1234" w:type="dxa"/>
          </w:tcPr>
          <w:p w14:paraId="643D0D03" w14:textId="59372BD0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152921E1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66057CE4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7B9533F4" w14:textId="77777777" w:rsidR="00BF4C31" w:rsidRPr="00A279CD" w:rsidRDefault="00BF4C31" w:rsidP="00BF4C31"/>
        </w:tc>
      </w:tr>
      <w:tr w:rsidR="00BF4C31" w:rsidRPr="00A279CD" w14:paraId="38B2D77E" w14:textId="77777777" w:rsidTr="00BF4C31">
        <w:tc>
          <w:tcPr>
            <w:tcW w:w="1258" w:type="dxa"/>
          </w:tcPr>
          <w:p w14:paraId="3B4D12E6" w14:textId="0661BDD1" w:rsidR="00BF4C31" w:rsidRDefault="00BF4C31" w:rsidP="00BF4C31">
            <w:r>
              <w:lastRenderedPageBreak/>
              <w:t>2</w:t>
            </w:r>
          </w:p>
        </w:tc>
        <w:tc>
          <w:tcPr>
            <w:tcW w:w="1242" w:type="dxa"/>
          </w:tcPr>
          <w:p w14:paraId="16DAE104" w14:textId="58CAD0CF" w:rsidR="00BF4C31" w:rsidRDefault="00BF4C31" w:rsidP="00BF4C31">
            <w:r>
              <w:t>128</w:t>
            </w:r>
          </w:p>
        </w:tc>
        <w:tc>
          <w:tcPr>
            <w:tcW w:w="1234" w:type="dxa"/>
          </w:tcPr>
          <w:p w14:paraId="65F719A9" w14:textId="77B96957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53A065F9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B74EBC8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5F8627D4" w14:textId="77777777" w:rsidR="00BF4C31" w:rsidRPr="00A279CD" w:rsidRDefault="00BF4C31" w:rsidP="00BF4C31"/>
        </w:tc>
      </w:tr>
      <w:tr w:rsidR="00BF4C31" w:rsidRPr="00A279CD" w14:paraId="5A012C0E" w14:textId="77777777" w:rsidTr="00BF4C31">
        <w:tc>
          <w:tcPr>
            <w:tcW w:w="1258" w:type="dxa"/>
          </w:tcPr>
          <w:p w14:paraId="0A8A4174" w14:textId="6EBB9C1E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74FDBE3A" w14:textId="6C9BDCC7" w:rsidR="00BF4C31" w:rsidRDefault="00BF4C31" w:rsidP="00BF4C31">
            <w:r>
              <w:t>128</w:t>
            </w:r>
          </w:p>
        </w:tc>
        <w:tc>
          <w:tcPr>
            <w:tcW w:w="1234" w:type="dxa"/>
          </w:tcPr>
          <w:p w14:paraId="4577B506" w14:textId="3271A339" w:rsidR="00BF4C31" w:rsidRDefault="00BF4C31" w:rsidP="00BF4C31">
            <w:r>
              <w:t>128</w:t>
            </w:r>
          </w:p>
        </w:tc>
        <w:tc>
          <w:tcPr>
            <w:tcW w:w="1283" w:type="dxa"/>
          </w:tcPr>
          <w:p w14:paraId="1C688E0F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721E97FC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1AB983C7" w14:textId="77777777" w:rsidR="00BF4C31" w:rsidRPr="00A279CD" w:rsidRDefault="00BF4C31" w:rsidP="00BF4C31"/>
        </w:tc>
      </w:tr>
      <w:tr w:rsidR="00BF4C31" w:rsidRPr="00A279CD" w14:paraId="424A311A" w14:textId="77777777" w:rsidTr="00BF4C31">
        <w:tc>
          <w:tcPr>
            <w:tcW w:w="1258" w:type="dxa"/>
          </w:tcPr>
          <w:p w14:paraId="0B2E137F" w14:textId="2E6116A6" w:rsidR="00BF4C31" w:rsidRDefault="00BF4C31" w:rsidP="00BF4C31">
            <w:r>
              <w:t>1</w:t>
            </w:r>
          </w:p>
        </w:tc>
        <w:tc>
          <w:tcPr>
            <w:tcW w:w="1242" w:type="dxa"/>
          </w:tcPr>
          <w:p w14:paraId="01AEB280" w14:textId="06373FCA" w:rsidR="00BF4C31" w:rsidRDefault="00BF4C31" w:rsidP="00BF4C31">
            <w:r>
              <w:t>16</w:t>
            </w:r>
          </w:p>
        </w:tc>
        <w:tc>
          <w:tcPr>
            <w:tcW w:w="1234" w:type="dxa"/>
          </w:tcPr>
          <w:p w14:paraId="2602974B" w14:textId="7B9DBA18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4C72D3F7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6C3A92A7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1E190E66" w14:textId="77777777" w:rsidR="00BF4C31" w:rsidRPr="00A279CD" w:rsidRDefault="00BF4C31" w:rsidP="00BF4C31"/>
        </w:tc>
      </w:tr>
      <w:tr w:rsidR="00BF4C31" w:rsidRPr="00A279CD" w14:paraId="6F0F0B69" w14:textId="77777777" w:rsidTr="00BF4C31">
        <w:tc>
          <w:tcPr>
            <w:tcW w:w="1258" w:type="dxa"/>
          </w:tcPr>
          <w:p w14:paraId="52BD02EE" w14:textId="5DAE9992" w:rsidR="00BF4C31" w:rsidRDefault="00BF4C31" w:rsidP="00BF4C31">
            <w:r>
              <w:t>2</w:t>
            </w:r>
          </w:p>
        </w:tc>
        <w:tc>
          <w:tcPr>
            <w:tcW w:w="1242" w:type="dxa"/>
          </w:tcPr>
          <w:p w14:paraId="38263D67" w14:textId="1096D678" w:rsidR="00BF4C31" w:rsidRDefault="00BF4C31" w:rsidP="00BF4C31">
            <w:r>
              <w:t>16</w:t>
            </w:r>
          </w:p>
        </w:tc>
        <w:tc>
          <w:tcPr>
            <w:tcW w:w="1234" w:type="dxa"/>
          </w:tcPr>
          <w:p w14:paraId="2E0E6333" w14:textId="0CD86D84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790059A4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1D7BD8AC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33340E22" w14:textId="77777777" w:rsidR="00BF4C31" w:rsidRPr="00A279CD" w:rsidRDefault="00BF4C31" w:rsidP="00BF4C31"/>
        </w:tc>
      </w:tr>
      <w:tr w:rsidR="00BF4C31" w:rsidRPr="00A279CD" w14:paraId="78E0D9EB" w14:textId="77777777" w:rsidTr="00BF4C31">
        <w:tc>
          <w:tcPr>
            <w:tcW w:w="1258" w:type="dxa"/>
          </w:tcPr>
          <w:p w14:paraId="6F3B4706" w14:textId="0E4669E2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50209CB3" w14:textId="05AE61E9" w:rsidR="00BF4C31" w:rsidRDefault="00BF4C31" w:rsidP="00BF4C31">
            <w:r>
              <w:t>16</w:t>
            </w:r>
          </w:p>
        </w:tc>
        <w:tc>
          <w:tcPr>
            <w:tcW w:w="1234" w:type="dxa"/>
          </w:tcPr>
          <w:p w14:paraId="0E28720C" w14:textId="6CF91557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40ABE2DE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1D2B3472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1D87AC11" w14:textId="77777777" w:rsidR="00BF4C31" w:rsidRPr="00A279CD" w:rsidRDefault="00BF4C31" w:rsidP="00BF4C31"/>
        </w:tc>
      </w:tr>
      <w:tr w:rsidR="00BF4C31" w:rsidRPr="00A279CD" w14:paraId="6D128BB2" w14:textId="77777777" w:rsidTr="00BF4C31">
        <w:tc>
          <w:tcPr>
            <w:tcW w:w="1258" w:type="dxa"/>
          </w:tcPr>
          <w:p w14:paraId="2B337005" w14:textId="3E58AF89" w:rsidR="00BF4C31" w:rsidRDefault="00BF4C31" w:rsidP="00BF4C31">
            <w:r>
              <w:t>1</w:t>
            </w:r>
          </w:p>
        </w:tc>
        <w:tc>
          <w:tcPr>
            <w:tcW w:w="1242" w:type="dxa"/>
          </w:tcPr>
          <w:p w14:paraId="6F5D3FEA" w14:textId="0DEED07C" w:rsidR="00BF4C31" w:rsidRDefault="00BF4C31" w:rsidP="00BF4C31">
            <w:r>
              <w:t>32</w:t>
            </w:r>
          </w:p>
        </w:tc>
        <w:tc>
          <w:tcPr>
            <w:tcW w:w="1234" w:type="dxa"/>
          </w:tcPr>
          <w:p w14:paraId="6769D483" w14:textId="2AB496BB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620AA3FE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D423185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7F72AAE2" w14:textId="77777777" w:rsidR="00BF4C31" w:rsidRPr="00A279CD" w:rsidRDefault="00BF4C31" w:rsidP="00BF4C31"/>
        </w:tc>
      </w:tr>
      <w:tr w:rsidR="00BF4C31" w:rsidRPr="00A279CD" w14:paraId="59D14A74" w14:textId="77777777" w:rsidTr="00BF4C31">
        <w:tc>
          <w:tcPr>
            <w:tcW w:w="1258" w:type="dxa"/>
          </w:tcPr>
          <w:p w14:paraId="5E229E2C" w14:textId="6B52E997" w:rsidR="00BF4C31" w:rsidRDefault="00BF4C31" w:rsidP="00BF4C31">
            <w:r>
              <w:t>2</w:t>
            </w:r>
          </w:p>
        </w:tc>
        <w:tc>
          <w:tcPr>
            <w:tcW w:w="1242" w:type="dxa"/>
          </w:tcPr>
          <w:p w14:paraId="711AD7E5" w14:textId="1DC0D84D" w:rsidR="00BF4C31" w:rsidRDefault="00BF4C31" w:rsidP="00BF4C31">
            <w:r>
              <w:t>32</w:t>
            </w:r>
          </w:p>
        </w:tc>
        <w:tc>
          <w:tcPr>
            <w:tcW w:w="1234" w:type="dxa"/>
          </w:tcPr>
          <w:p w14:paraId="2DD96B32" w14:textId="6D073B9A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08F23283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E887ACB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64DBA838" w14:textId="77777777" w:rsidR="00BF4C31" w:rsidRPr="00A279CD" w:rsidRDefault="00BF4C31" w:rsidP="00BF4C31"/>
        </w:tc>
      </w:tr>
      <w:tr w:rsidR="00BF4C31" w:rsidRPr="00A279CD" w14:paraId="567883A6" w14:textId="77777777" w:rsidTr="00BF4C31">
        <w:tc>
          <w:tcPr>
            <w:tcW w:w="1258" w:type="dxa"/>
          </w:tcPr>
          <w:p w14:paraId="21C0F108" w14:textId="66D8495A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01EB7A34" w14:textId="0A36BEBE" w:rsidR="00BF4C31" w:rsidRDefault="00BF4C31" w:rsidP="00BF4C31">
            <w:r>
              <w:t>32</w:t>
            </w:r>
          </w:p>
        </w:tc>
        <w:tc>
          <w:tcPr>
            <w:tcW w:w="1234" w:type="dxa"/>
          </w:tcPr>
          <w:p w14:paraId="41BBDC81" w14:textId="49868193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5F0722DF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2FD1A5F8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18D8F695" w14:textId="77777777" w:rsidR="00BF4C31" w:rsidRPr="00A279CD" w:rsidRDefault="00BF4C31" w:rsidP="00BF4C31"/>
        </w:tc>
      </w:tr>
      <w:tr w:rsidR="00BF4C31" w:rsidRPr="00A279CD" w14:paraId="6B304DD4" w14:textId="77777777" w:rsidTr="00BF4C31">
        <w:tc>
          <w:tcPr>
            <w:tcW w:w="1258" w:type="dxa"/>
          </w:tcPr>
          <w:p w14:paraId="4D393649" w14:textId="1282F982" w:rsidR="00BF4C31" w:rsidRDefault="00BF4C31" w:rsidP="00BF4C31">
            <w:r>
              <w:t>1</w:t>
            </w:r>
          </w:p>
        </w:tc>
        <w:tc>
          <w:tcPr>
            <w:tcW w:w="1242" w:type="dxa"/>
          </w:tcPr>
          <w:p w14:paraId="26E467D6" w14:textId="71403E69" w:rsidR="00BF4C31" w:rsidRDefault="00BF4C31" w:rsidP="00BF4C31">
            <w:r>
              <w:t>64</w:t>
            </w:r>
          </w:p>
        </w:tc>
        <w:tc>
          <w:tcPr>
            <w:tcW w:w="1234" w:type="dxa"/>
          </w:tcPr>
          <w:p w14:paraId="23704400" w14:textId="4825BD58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24ED83E0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6E8F3FA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71E4A239" w14:textId="77777777" w:rsidR="00BF4C31" w:rsidRPr="00A279CD" w:rsidRDefault="00BF4C31" w:rsidP="00BF4C31"/>
        </w:tc>
      </w:tr>
      <w:tr w:rsidR="00BF4C31" w:rsidRPr="00A279CD" w14:paraId="05DE2578" w14:textId="77777777" w:rsidTr="00BF4C31">
        <w:tc>
          <w:tcPr>
            <w:tcW w:w="1258" w:type="dxa"/>
          </w:tcPr>
          <w:p w14:paraId="4E2B5243" w14:textId="45AAB4B6" w:rsidR="00BF4C31" w:rsidRDefault="00BF4C31" w:rsidP="00BF4C31">
            <w:r>
              <w:t>2</w:t>
            </w:r>
          </w:p>
        </w:tc>
        <w:tc>
          <w:tcPr>
            <w:tcW w:w="1242" w:type="dxa"/>
          </w:tcPr>
          <w:p w14:paraId="6EFFC64E" w14:textId="48A7359C" w:rsidR="00BF4C31" w:rsidRDefault="00BF4C31" w:rsidP="00BF4C31">
            <w:r>
              <w:t>64</w:t>
            </w:r>
          </w:p>
        </w:tc>
        <w:tc>
          <w:tcPr>
            <w:tcW w:w="1234" w:type="dxa"/>
          </w:tcPr>
          <w:p w14:paraId="656782BD" w14:textId="6ADDA3BF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4F0F75C9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1F2673CB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2134E912" w14:textId="77777777" w:rsidR="00BF4C31" w:rsidRPr="00A279CD" w:rsidRDefault="00BF4C31" w:rsidP="00BF4C31"/>
        </w:tc>
      </w:tr>
      <w:tr w:rsidR="00BF4C31" w:rsidRPr="00A279CD" w14:paraId="20050EBA" w14:textId="77777777" w:rsidTr="00BF4C31">
        <w:tc>
          <w:tcPr>
            <w:tcW w:w="1258" w:type="dxa"/>
          </w:tcPr>
          <w:p w14:paraId="012AC298" w14:textId="40E384B5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6077F092" w14:textId="51C07810" w:rsidR="00BF4C31" w:rsidRDefault="00BF4C31" w:rsidP="00BF4C31">
            <w:r>
              <w:t>64</w:t>
            </w:r>
          </w:p>
        </w:tc>
        <w:tc>
          <w:tcPr>
            <w:tcW w:w="1234" w:type="dxa"/>
          </w:tcPr>
          <w:p w14:paraId="74550972" w14:textId="53DFBADD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7D58621B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42B8A436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408095F1" w14:textId="77777777" w:rsidR="00BF4C31" w:rsidRPr="00A279CD" w:rsidRDefault="00BF4C31" w:rsidP="00BF4C31"/>
        </w:tc>
      </w:tr>
      <w:tr w:rsidR="00BF4C31" w:rsidRPr="00A279CD" w14:paraId="3A5F0C58" w14:textId="77777777" w:rsidTr="00BF4C31">
        <w:tc>
          <w:tcPr>
            <w:tcW w:w="1258" w:type="dxa"/>
          </w:tcPr>
          <w:p w14:paraId="6FFBE687" w14:textId="192426AD" w:rsidR="00BF4C31" w:rsidRDefault="00BF4C31" w:rsidP="00BF4C31">
            <w:r>
              <w:t>1</w:t>
            </w:r>
          </w:p>
        </w:tc>
        <w:tc>
          <w:tcPr>
            <w:tcW w:w="1242" w:type="dxa"/>
          </w:tcPr>
          <w:p w14:paraId="2DC7AF65" w14:textId="5FCAE836" w:rsidR="00BF4C31" w:rsidRDefault="00BF4C31" w:rsidP="00BF4C31">
            <w:r>
              <w:t>128</w:t>
            </w:r>
          </w:p>
        </w:tc>
        <w:tc>
          <w:tcPr>
            <w:tcW w:w="1234" w:type="dxa"/>
          </w:tcPr>
          <w:p w14:paraId="60A09453" w14:textId="4910A074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0B671DCE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0DEF1FA9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299E563C" w14:textId="77777777" w:rsidR="00BF4C31" w:rsidRPr="00A279CD" w:rsidRDefault="00BF4C31" w:rsidP="00BF4C31"/>
        </w:tc>
      </w:tr>
      <w:tr w:rsidR="00BF4C31" w:rsidRPr="00A279CD" w14:paraId="0C0A9CBC" w14:textId="77777777" w:rsidTr="00BF4C31">
        <w:tc>
          <w:tcPr>
            <w:tcW w:w="1258" w:type="dxa"/>
          </w:tcPr>
          <w:p w14:paraId="12F355AF" w14:textId="1AEC7B97" w:rsidR="00BF4C31" w:rsidRDefault="00BF4C31" w:rsidP="00BF4C31">
            <w:r>
              <w:t>2</w:t>
            </w:r>
          </w:p>
        </w:tc>
        <w:tc>
          <w:tcPr>
            <w:tcW w:w="1242" w:type="dxa"/>
          </w:tcPr>
          <w:p w14:paraId="1C2ADBEA" w14:textId="063B36C3" w:rsidR="00BF4C31" w:rsidRDefault="00BF4C31" w:rsidP="00BF4C31">
            <w:r>
              <w:t>128</w:t>
            </w:r>
          </w:p>
        </w:tc>
        <w:tc>
          <w:tcPr>
            <w:tcW w:w="1234" w:type="dxa"/>
          </w:tcPr>
          <w:p w14:paraId="33436278" w14:textId="1DE858C3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3B2573DB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26DA5F5E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22896594" w14:textId="77777777" w:rsidR="00BF4C31" w:rsidRPr="00A279CD" w:rsidRDefault="00BF4C31" w:rsidP="00BF4C31"/>
        </w:tc>
      </w:tr>
      <w:tr w:rsidR="00BF4C31" w:rsidRPr="00A279CD" w14:paraId="61843AC1" w14:textId="77777777" w:rsidTr="00BF4C31">
        <w:tc>
          <w:tcPr>
            <w:tcW w:w="1258" w:type="dxa"/>
          </w:tcPr>
          <w:p w14:paraId="3381DFBB" w14:textId="7D4E00EE" w:rsidR="00BF4C31" w:rsidRDefault="00BF4C31" w:rsidP="00BF4C31">
            <w:r>
              <w:t>3</w:t>
            </w:r>
          </w:p>
        </w:tc>
        <w:tc>
          <w:tcPr>
            <w:tcW w:w="1242" w:type="dxa"/>
          </w:tcPr>
          <w:p w14:paraId="1870D01E" w14:textId="28B093D5" w:rsidR="00BF4C31" w:rsidRDefault="00BF4C31" w:rsidP="00BF4C31">
            <w:r>
              <w:t>128</w:t>
            </w:r>
          </w:p>
        </w:tc>
        <w:tc>
          <w:tcPr>
            <w:tcW w:w="1234" w:type="dxa"/>
          </w:tcPr>
          <w:p w14:paraId="3AECD7CE" w14:textId="75A1E36A" w:rsidR="00BF4C31" w:rsidRDefault="00BF4C31" w:rsidP="00BF4C31">
            <w:r>
              <w:t>256</w:t>
            </w:r>
          </w:p>
        </w:tc>
        <w:tc>
          <w:tcPr>
            <w:tcW w:w="1283" w:type="dxa"/>
          </w:tcPr>
          <w:p w14:paraId="2B1FC990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13" w:type="dxa"/>
          </w:tcPr>
          <w:p w14:paraId="7D8456FA" w14:textId="77777777" w:rsidR="00BF4C31" w:rsidRPr="00A279CD" w:rsidRDefault="00BF4C31" w:rsidP="00BF4C31">
            <w:pPr>
              <w:rPr>
                <w:lang w:val="en-US"/>
              </w:rPr>
            </w:pPr>
          </w:p>
        </w:tc>
        <w:tc>
          <w:tcPr>
            <w:tcW w:w="1250" w:type="dxa"/>
          </w:tcPr>
          <w:p w14:paraId="5909A177" w14:textId="77777777" w:rsidR="00BF4C31" w:rsidRPr="00A279CD" w:rsidRDefault="00BF4C31" w:rsidP="00BF4C31"/>
        </w:tc>
      </w:tr>
    </w:tbl>
    <w:p w14:paraId="0E8600FD" w14:textId="2F5E9184" w:rsidR="00A279CD" w:rsidRDefault="00A279CD" w:rsidP="00A279CD"/>
    <w:p w14:paraId="10C74B31" w14:textId="061D0A2F" w:rsidR="002502EF" w:rsidRDefault="002502EF" w:rsidP="002502EF">
      <w:pPr>
        <w:pStyle w:val="ListParagraph"/>
        <w:numPr>
          <w:ilvl w:val="0"/>
          <w:numId w:val="1"/>
        </w:numPr>
      </w:pPr>
      <w:r w:rsidRPr="00A15139">
        <w:rPr>
          <w:strike/>
        </w:rPr>
        <w:t>Втората таблица ще е за търсене на Активационна функция и Оптимизер при най-добрите параметри, намерени при предишния етап</w:t>
      </w:r>
      <w:r>
        <w:t>.</w:t>
      </w:r>
    </w:p>
    <w:p w14:paraId="5AE79CCF" w14:textId="77777777" w:rsidR="008F5EBD" w:rsidRDefault="008F5EBD" w:rsidP="008F5EBD">
      <w:pPr>
        <w:pStyle w:val="ListParagraph"/>
        <w:rPr>
          <w:lang w:val="en-US"/>
        </w:rPr>
      </w:pPr>
    </w:p>
    <w:p w14:paraId="2319A280" w14:textId="1A3507DB" w:rsidR="008F5EBD" w:rsidRDefault="008F5EBD" w:rsidP="008F5EBD">
      <w:pPr>
        <w:pStyle w:val="ListParagraph"/>
        <w:rPr>
          <w:lang w:val="en-US"/>
        </w:rPr>
      </w:pPr>
      <w:proofErr w:type="spellStart"/>
      <w:r>
        <w:rPr>
          <w:lang w:val="en-US"/>
        </w:rPr>
        <w:t>DataSet</w:t>
      </w:r>
      <w:proofErr w:type="spellEnd"/>
      <w:r>
        <w:rPr>
          <w:lang w:val="en-US"/>
        </w:rPr>
        <w:t xml:space="preserve">: MNIST Fashion </w:t>
      </w:r>
      <w:r w:rsidR="00114B33">
        <w:rPr>
          <w:lang w:val="en-US"/>
        </w:rPr>
        <w:t>(60k training samples, 10k test samples)</w:t>
      </w:r>
    </w:p>
    <w:p w14:paraId="0CD7E01D" w14:textId="77777777" w:rsidR="00CA6DB7" w:rsidRDefault="00CA6DB7" w:rsidP="00CA6DB7">
      <w:pPr>
        <w:pStyle w:val="ListParagraph"/>
        <w:rPr>
          <w:lang w:val="en-US"/>
        </w:rPr>
      </w:pPr>
      <w:r>
        <w:rPr>
          <w:lang w:val="en-US"/>
        </w:rPr>
        <w:t>No hidden layers:</w:t>
      </w:r>
    </w:p>
    <w:p w14:paraId="50BD7F6B" w14:textId="77777777" w:rsidR="00CA6DB7" w:rsidRDefault="00CA6DB7" w:rsidP="00CA6DB7">
      <w:pPr>
        <w:pStyle w:val="ListParagraph"/>
        <w:rPr>
          <w:lang w:val="en-US"/>
        </w:rPr>
      </w:pPr>
      <w:r>
        <w:rPr>
          <w:lang w:val="en-US"/>
        </w:rPr>
        <w:t>No nodes:</w:t>
      </w:r>
    </w:p>
    <w:p w14:paraId="10CDFF45" w14:textId="77777777" w:rsidR="00CA6DB7" w:rsidRPr="00CA6DB7" w:rsidRDefault="00CA6DB7" w:rsidP="00CA6DB7">
      <w:pPr>
        <w:pStyle w:val="ListParagraph"/>
        <w:rPr>
          <w:lang w:val="en-US"/>
        </w:rPr>
      </w:pPr>
      <w:r>
        <w:rPr>
          <w:lang w:val="en-US"/>
        </w:rPr>
        <w:t>Batch size:</w:t>
      </w:r>
    </w:p>
    <w:p w14:paraId="311325FB" w14:textId="77777777" w:rsidR="002502EF" w:rsidRDefault="002502EF" w:rsidP="002502EF">
      <w:pPr>
        <w:pStyle w:val="ListParagraph"/>
      </w:pPr>
      <w:r>
        <w:t>Епохи: 15</w:t>
      </w:r>
    </w:p>
    <w:p w14:paraId="46A4E15B" w14:textId="77777777" w:rsidR="002502EF" w:rsidRDefault="002502EF" w:rsidP="002502EF">
      <w:pPr>
        <w:pStyle w:val="ListParagraph"/>
      </w:pPr>
      <w:proofErr w:type="spellStart"/>
      <w:r>
        <w:rPr>
          <w:lang w:val="en-US"/>
        </w:rPr>
        <w:t>Nnfs.init</w:t>
      </w:r>
      <w:proofErr w:type="spellEnd"/>
      <w:r>
        <w:rPr>
          <w:lang w:val="en-US"/>
        </w:rPr>
        <w:t xml:space="preserve">(): </w:t>
      </w:r>
      <w:r>
        <w:t>включено</w:t>
      </w:r>
    </w:p>
    <w:p w14:paraId="3E662B5D" w14:textId="77777777" w:rsidR="002502EF" w:rsidRDefault="002502EF" w:rsidP="002502EF">
      <w:pPr>
        <w:pStyle w:val="ListParagraph"/>
        <w:rPr>
          <w:lang w:val="en-US"/>
        </w:rPr>
      </w:pPr>
      <w:r>
        <w:rPr>
          <w:lang w:val="en-US"/>
        </w:rPr>
        <w:t xml:space="preserve">NN structure: </w:t>
      </w:r>
      <w:proofErr w:type="spellStart"/>
      <w:r>
        <w:rPr>
          <w:lang w:val="en-US"/>
        </w:rPr>
        <w:t>init_layer</w:t>
      </w:r>
      <w:proofErr w:type="spellEnd"/>
      <w:r>
        <w:rPr>
          <w:lang w:val="en-US"/>
        </w:rPr>
        <w:t xml:space="preserve"> - hidden dense layers - output layer</w:t>
      </w:r>
    </w:p>
    <w:p w14:paraId="709A5750" w14:textId="77777777" w:rsidR="002502EF" w:rsidRDefault="002502EF" w:rsidP="002502EF">
      <w:pPr>
        <w:pStyle w:val="ListParagraph"/>
        <w:rPr>
          <w:lang w:val="en-US"/>
        </w:rPr>
      </w:pPr>
      <w:r>
        <w:rPr>
          <w:lang w:val="en-US"/>
        </w:rPr>
        <w:t>Output layer activation function: SoftMax</w:t>
      </w:r>
    </w:p>
    <w:p w14:paraId="156D9D83" w14:textId="77777777" w:rsidR="00CA6DB7" w:rsidRDefault="00CA6DB7" w:rsidP="00CA6DB7">
      <w:pPr>
        <w:pStyle w:val="ListParagraph"/>
        <w:rPr>
          <w:lang w:val="en-US"/>
        </w:rPr>
      </w:pPr>
      <w:r>
        <w:rPr>
          <w:lang w:val="en-US"/>
        </w:rPr>
        <w:t>Date started:</w:t>
      </w:r>
    </w:p>
    <w:p w14:paraId="294060D7" w14:textId="77777777" w:rsidR="00CA6DB7" w:rsidRPr="00050D37" w:rsidRDefault="00CA6DB7" w:rsidP="00CA6DB7">
      <w:pPr>
        <w:pStyle w:val="ListParagraph"/>
        <w:rPr>
          <w:lang w:val="en-US"/>
        </w:rPr>
      </w:pPr>
      <w:r>
        <w:rPr>
          <w:lang w:val="en-US"/>
        </w:rPr>
        <w:t>Date finished:</w:t>
      </w:r>
    </w:p>
    <w:p w14:paraId="348FDBF2" w14:textId="0DF5AB42" w:rsidR="002502EF" w:rsidRDefault="002502EF" w:rsidP="002502EF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52"/>
        <w:gridCol w:w="1753"/>
        <w:gridCol w:w="1740"/>
        <w:gridCol w:w="1676"/>
        <w:gridCol w:w="1709"/>
      </w:tblGrid>
      <w:tr w:rsidR="00505369" w:rsidRPr="00505369" w14:paraId="21B71930" w14:textId="77777777" w:rsidTr="004B7F1E">
        <w:tc>
          <w:tcPr>
            <w:tcW w:w="1752" w:type="dxa"/>
          </w:tcPr>
          <w:p w14:paraId="3DCBF649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  <w:r w:rsidRPr="00505369">
              <w:rPr>
                <w:lang w:val="en-US"/>
              </w:rPr>
              <w:t>Hidden layers activation function</w:t>
            </w:r>
          </w:p>
        </w:tc>
        <w:tc>
          <w:tcPr>
            <w:tcW w:w="1753" w:type="dxa"/>
          </w:tcPr>
          <w:p w14:paraId="54B429DB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  <w:r w:rsidRPr="00505369">
              <w:rPr>
                <w:lang w:val="en-US"/>
              </w:rPr>
              <w:t>Optimizer</w:t>
            </w:r>
          </w:p>
        </w:tc>
        <w:tc>
          <w:tcPr>
            <w:tcW w:w="1740" w:type="dxa"/>
          </w:tcPr>
          <w:p w14:paraId="1EB6A082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  <w:r w:rsidRPr="00505369">
              <w:rPr>
                <w:lang w:val="en-US"/>
              </w:rPr>
              <w:t>Accuracy</w:t>
            </w:r>
          </w:p>
        </w:tc>
        <w:tc>
          <w:tcPr>
            <w:tcW w:w="1676" w:type="dxa"/>
          </w:tcPr>
          <w:p w14:paraId="5F386EEB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  <w:r w:rsidRPr="00505369">
              <w:rPr>
                <w:lang w:val="en-US"/>
              </w:rPr>
              <w:t>Loss</w:t>
            </w:r>
          </w:p>
        </w:tc>
        <w:tc>
          <w:tcPr>
            <w:tcW w:w="1709" w:type="dxa"/>
          </w:tcPr>
          <w:p w14:paraId="13042975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  <w:r w:rsidRPr="00505369">
              <w:t>Време</w:t>
            </w:r>
          </w:p>
        </w:tc>
      </w:tr>
      <w:tr w:rsidR="00505369" w:rsidRPr="00505369" w14:paraId="7BBC699A" w14:textId="77777777" w:rsidTr="004B7F1E">
        <w:tc>
          <w:tcPr>
            <w:tcW w:w="1752" w:type="dxa"/>
          </w:tcPr>
          <w:p w14:paraId="01399CE5" w14:textId="239E89B4" w:rsidR="00505369" w:rsidRPr="00505369" w:rsidRDefault="00AA110D" w:rsidP="003379C8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1A44A894" w14:textId="027407DF" w:rsidR="00505369" w:rsidRPr="00505369" w:rsidRDefault="00AA110D" w:rsidP="003379C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1740" w:type="dxa"/>
          </w:tcPr>
          <w:p w14:paraId="5703EFC3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4D11E172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4202AD3A" w14:textId="77777777" w:rsidR="00505369" w:rsidRPr="00505369" w:rsidRDefault="00505369" w:rsidP="003379C8">
            <w:pPr>
              <w:pStyle w:val="ListParagraph"/>
              <w:ind w:left="0"/>
            </w:pPr>
          </w:p>
        </w:tc>
      </w:tr>
      <w:tr w:rsidR="00505369" w:rsidRPr="00505369" w14:paraId="44FA5C7F" w14:textId="77777777" w:rsidTr="004B7F1E">
        <w:tc>
          <w:tcPr>
            <w:tcW w:w="1752" w:type="dxa"/>
          </w:tcPr>
          <w:p w14:paraId="7DDDD479" w14:textId="35C13F50" w:rsidR="00505369" w:rsidRPr="00505369" w:rsidRDefault="00F0124A" w:rsidP="003379C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igmoid</w:t>
            </w:r>
          </w:p>
        </w:tc>
        <w:tc>
          <w:tcPr>
            <w:tcW w:w="1753" w:type="dxa"/>
          </w:tcPr>
          <w:p w14:paraId="422D227D" w14:textId="18712CE6" w:rsidR="00505369" w:rsidRPr="00505369" w:rsidRDefault="00F0124A" w:rsidP="003379C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1740" w:type="dxa"/>
          </w:tcPr>
          <w:p w14:paraId="5890EB0D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4A96432A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019B7C40" w14:textId="77777777" w:rsidR="00505369" w:rsidRPr="00505369" w:rsidRDefault="00505369" w:rsidP="003379C8">
            <w:pPr>
              <w:pStyle w:val="ListParagraph"/>
              <w:ind w:left="0"/>
            </w:pPr>
          </w:p>
        </w:tc>
      </w:tr>
      <w:tr w:rsidR="00505369" w:rsidRPr="00505369" w14:paraId="2818348F" w14:textId="77777777" w:rsidTr="004B7F1E">
        <w:tc>
          <w:tcPr>
            <w:tcW w:w="1752" w:type="dxa"/>
          </w:tcPr>
          <w:p w14:paraId="10C003A2" w14:textId="3CE07409" w:rsidR="00505369" w:rsidRPr="00505369" w:rsidRDefault="00F0124A" w:rsidP="003379C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Linear</w:t>
            </w:r>
          </w:p>
        </w:tc>
        <w:tc>
          <w:tcPr>
            <w:tcW w:w="1753" w:type="dxa"/>
          </w:tcPr>
          <w:p w14:paraId="31581A52" w14:textId="48D42442" w:rsidR="00505369" w:rsidRPr="00505369" w:rsidRDefault="00F0124A" w:rsidP="003379C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1740" w:type="dxa"/>
          </w:tcPr>
          <w:p w14:paraId="1BF685AC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5B72CEB5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5E70CA92" w14:textId="77777777" w:rsidR="00505369" w:rsidRPr="00505369" w:rsidRDefault="00505369" w:rsidP="003379C8">
            <w:pPr>
              <w:pStyle w:val="ListParagraph"/>
              <w:ind w:left="0"/>
            </w:pPr>
          </w:p>
        </w:tc>
      </w:tr>
      <w:tr w:rsidR="00505369" w:rsidRPr="00505369" w14:paraId="6F3F0320" w14:textId="77777777" w:rsidTr="004B7F1E">
        <w:tc>
          <w:tcPr>
            <w:tcW w:w="1752" w:type="dxa"/>
          </w:tcPr>
          <w:p w14:paraId="6826DB06" w14:textId="0AEB60D2" w:rsidR="00505369" w:rsidRPr="00505369" w:rsidRDefault="004B7F1E" w:rsidP="003379C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Leaky </w:t>
            </w: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35AD6E91" w14:textId="52EEE62A" w:rsidR="00505369" w:rsidRPr="00505369" w:rsidRDefault="004B7F1E" w:rsidP="003379C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1740" w:type="dxa"/>
          </w:tcPr>
          <w:p w14:paraId="59776E0A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55C56CC5" w14:textId="77777777" w:rsidR="00505369" w:rsidRPr="00505369" w:rsidRDefault="00505369" w:rsidP="003379C8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11EA9411" w14:textId="77777777" w:rsidR="00505369" w:rsidRPr="00505369" w:rsidRDefault="00505369" w:rsidP="003379C8">
            <w:pPr>
              <w:pStyle w:val="ListParagraph"/>
              <w:ind w:left="0"/>
            </w:pPr>
          </w:p>
        </w:tc>
      </w:tr>
      <w:tr w:rsidR="004B7F1E" w:rsidRPr="00505369" w14:paraId="420725CE" w14:textId="77777777" w:rsidTr="004B7F1E">
        <w:tc>
          <w:tcPr>
            <w:tcW w:w="1752" w:type="dxa"/>
          </w:tcPr>
          <w:p w14:paraId="5EC789C9" w14:textId="491ABF8D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27FDD550" w14:textId="4B49C3AE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aGrad</w:t>
            </w:r>
            <w:proofErr w:type="spellEnd"/>
          </w:p>
        </w:tc>
        <w:tc>
          <w:tcPr>
            <w:tcW w:w="1740" w:type="dxa"/>
          </w:tcPr>
          <w:p w14:paraId="4FED2A1D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58758262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2F17E05D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4B7F1E" w:rsidRPr="00505369" w14:paraId="511FA42A" w14:textId="77777777" w:rsidTr="004B7F1E">
        <w:tc>
          <w:tcPr>
            <w:tcW w:w="1752" w:type="dxa"/>
          </w:tcPr>
          <w:p w14:paraId="0B55D0FF" w14:textId="22335AB1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igmoid</w:t>
            </w:r>
          </w:p>
        </w:tc>
        <w:tc>
          <w:tcPr>
            <w:tcW w:w="1753" w:type="dxa"/>
          </w:tcPr>
          <w:p w14:paraId="763F8473" w14:textId="4D0E663B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aGrad</w:t>
            </w:r>
            <w:proofErr w:type="spellEnd"/>
          </w:p>
        </w:tc>
        <w:tc>
          <w:tcPr>
            <w:tcW w:w="1740" w:type="dxa"/>
          </w:tcPr>
          <w:p w14:paraId="7DC92A5B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296AEB8E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05DB823A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4B7F1E" w:rsidRPr="00505369" w14:paraId="2EB6C850" w14:textId="77777777" w:rsidTr="004B7F1E">
        <w:tc>
          <w:tcPr>
            <w:tcW w:w="1752" w:type="dxa"/>
          </w:tcPr>
          <w:p w14:paraId="468B8F80" w14:textId="272B034E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Linear</w:t>
            </w:r>
          </w:p>
        </w:tc>
        <w:tc>
          <w:tcPr>
            <w:tcW w:w="1753" w:type="dxa"/>
          </w:tcPr>
          <w:p w14:paraId="730D0C1F" w14:textId="3C74D1C8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aGrad</w:t>
            </w:r>
            <w:proofErr w:type="spellEnd"/>
          </w:p>
        </w:tc>
        <w:tc>
          <w:tcPr>
            <w:tcW w:w="1740" w:type="dxa"/>
          </w:tcPr>
          <w:p w14:paraId="5696ED4F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771AC6D6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594B0976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4B7F1E" w:rsidRPr="00505369" w14:paraId="7CA5547A" w14:textId="77777777" w:rsidTr="004B7F1E">
        <w:tc>
          <w:tcPr>
            <w:tcW w:w="1752" w:type="dxa"/>
          </w:tcPr>
          <w:p w14:paraId="400323F3" w14:textId="382A9A5B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Leaky </w:t>
            </w: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53870588" w14:textId="68A0B228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AdaGrad</w:t>
            </w:r>
            <w:proofErr w:type="spellEnd"/>
          </w:p>
        </w:tc>
        <w:tc>
          <w:tcPr>
            <w:tcW w:w="1740" w:type="dxa"/>
          </w:tcPr>
          <w:p w14:paraId="7DEC0D97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63D25C3B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18291F60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4B7F1E" w:rsidRPr="00505369" w14:paraId="4EA444CE" w14:textId="77777777" w:rsidTr="004B7F1E">
        <w:tc>
          <w:tcPr>
            <w:tcW w:w="1752" w:type="dxa"/>
          </w:tcPr>
          <w:p w14:paraId="1DFC3FA5" w14:textId="52A1F6B4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712259EE" w14:textId="7491A7A9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GD</w:t>
            </w:r>
          </w:p>
        </w:tc>
        <w:tc>
          <w:tcPr>
            <w:tcW w:w="1740" w:type="dxa"/>
          </w:tcPr>
          <w:p w14:paraId="4DE0FA1E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4AE83813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49BC0F50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4B7F1E" w:rsidRPr="00505369" w14:paraId="15EDECD5" w14:textId="77777777" w:rsidTr="004B7F1E">
        <w:tc>
          <w:tcPr>
            <w:tcW w:w="1752" w:type="dxa"/>
          </w:tcPr>
          <w:p w14:paraId="1D69E54E" w14:textId="2A824995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igmoid</w:t>
            </w:r>
          </w:p>
        </w:tc>
        <w:tc>
          <w:tcPr>
            <w:tcW w:w="1753" w:type="dxa"/>
          </w:tcPr>
          <w:p w14:paraId="028E97AA" w14:textId="1EF2C28A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GD</w:t>
            </w:r>
          </w:p>
        </w:tc>
        <w:tc>
          <w:tcPr>
            <w:tcW w:w="1740" w:type="dxa"/>
          </w:tcPr>
          <w:p w14:paraId="335CFC52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1148AC09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2BFCA25F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4B7F1E" w:rsidRPr="00505369" w14:paraId="6298D051" w14:textId="77777777" w:rsidTr="004B7F1E">
        <w:tc>
          <w:tcPr>
            <w:tcW w:w="1752" w:type="dxa"/>
          </w:tcPr>
          <w:p w14:paraId="214B59C7" w14:textId="634DAC13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Linear</w:t>
            </w:r>
          </w:p>
        </w:tc>
        <w:tc>
          <w:tcPr>
            <w:tcW w:w="1753" w:type="dxa"/>
          </w:tcPr>
          <w:p w14:paraId="62BFEB67" w14:textId="3072EAD8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GD</w:t>
            </w:r>
          </w:p>
        </w:tc>
        <w:tc>
          <w:tcPr>
            <w:tcW w:w="1740" w:type="dxa"/>
          </w:tcPr>
          <w:p w14:paraId="77B6AC86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36059647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0F62F68A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4B7F1E" w:rsidRPr="00505369" w14:paraId="54933EED" w14:textId="77777777" w:rsidTr="004B7F1E">
        <w:tc>
          <w:tcPr>
            <w:tcW w:w="1752" w:type="dxa"/>
          </w:tcPr>
          <w:p w14:paraId="7B8BE0EC" w14:textId="35CF31AA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Leaky </w:t>
            </w: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4040AB0E" w14:textId="43A81F55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GD</w:t>
            </w:r>
          </w:p>
        </w:tc>
        <w:tc>
          <w:tcPr>
            <w:tcW w:w="1740" w:type="dxa"/>
          </w:tcPr>
          <w:p w14:paraId="0BEF1287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6DA681BC" w14:textId="77777777" w:rsidR="004B7F1E" w:rsidRPr="00505369" w:rsidRDefault="004B7F1E" w:rsidP="004B7F1E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27CBE815" w14:textId="77777777" w:rsidR="004B7F1E" w:rsidRPr="00505369" w:rsidRDefault="004B7F1E" w:rsidP="004B7F1E">
            <w:pPr>
              <w:pStyle w:val="ListParagraph"/>
              <w:ind w:left="0"/>
            </w:pPr>
          </w:p>
        </w:tc>
      </w:tr>
      <w:tr w:rsidR="00830F0B" w:rsidRPr="00505369" w14:paraId="195FD987" w14:textId="77777777" w:rsidTr="004B7F1E">
        <w:tc>
          <w:tcPr>
            <w:tcW w:w="1752" w:type="dxa"/>
          </w:tcPr>
          <w:p w14:paraId="0A60F15C" w14:textId="74DA9E41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44181104" w14:textId="486E898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MSprop</w:t>
            </w:r>
          </w:p>
        </w:tc>
        <w:tc>
          <w:tcPr>
            <w:tcW w:w="1740" w:type="dxa"/>
          </w:tcPr>
          <w:p w14:paraId="6A51A1F0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58BE6C12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1C44E05C" w14:textId="77777777" w:rsidR="00830F0B" w:rsidRPr="00505369" w:rsidRDefault="00830F0B" w:rsidP="00830F0B">
            <w:pPr>
              <w:pStyle w:val="ListParagraph"/>
              <w:ind w:left="0"/>
            </w:pPr>
          </w:p>
        </w:tc>
      </w:tr>
      <w:tr w:rsidR="00830F0B" w:rsidRPr="00505369" w14:paraId="38247F6C" w14:textId="77777777" w:rsidTr="004B7F1E">
        <w:tc>
          <w:tcPr>
            <w:tcW w:w="1752" w:type="dxa"/>
          </w:tcPr>
          <w:p w14:paraId="2F74F32F" w14:textId="6B392328" w:rsidR="00830F0B" w:rsidRDefault="00830F0B" w:rsidP="00830F0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lastRenderedPageBreak/>
              <w:t>Sigmoid</w:t>
            </w:r>
          </w:p>
        </w:tc>
        <w:tc>
          <w:tcPr>
            <w:tcW w:w="1753" w:type="dxa"/>
          </w:tcPr>
          <w:p w14:paraId="34A228FE" w14:textId="0E3C5A3F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MSprop</w:t>
            </w:r>
          </w:p>
        </w:tc>
        <w:tc>
          <w:tcPr>
            <w:tcW w:w="1740" w:type="dxa"/>
          </w:tcPr>
          <w:p w14:paraId="4C0B66B9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6C70A7DD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38E4AF43" w14:textId="77777777" w:rsidR="00830F0B" w:rsidRPr="00505369" w:rsidRDefault="00830F0B" w:rsidP="00830F0B">
            <w:pPr>
              <w:pStyle w:val="ListParagraph"/>
              <w:ind w:left="0"/>
            </w:pPr>
          </w:p>
        </w:tc>
      </w:tr>
      <w:tr w:rsidR="00830F0B" w:rsidRPr="00505369" w14:paraId="60EE4B39" w14:textId="77777777" w:rsidTr="004B7F1E">
        <w:tc>
          <w:tcPr>
            <w:tcW w:w="1752" w:type="dxa"/>
          </w:tcPr>
          <w:p w14:paraId="72124B16" w14:textId="30C8A4BF" w:rsidR="00830F0B" w:rsidRDefault="00830F0B" w:rsidP="00830F0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Linear</w:t>
            </w:r>
          </w:p>
        </w:tc>
        <w:tc>
          <w:tcPr>
            <w:tcW w:w="1753" w:type="dxa"/>
          </w:tcPr>
          <w:p w14:paraId="42D78906" w14:textId="3C5ECF78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MSprop</w:t>
            </w:r>
          </w:p>
        </w:tc>
        <w:tc>
          <w:tcPr>
            <w:tcW w:w="1740" w:type="dxa"/>
          </w:tcPr>
          <w:p w14:paraId="61B072BC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492E820B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183FC17B" w14:textId="77777777" w:rsidR="00830F0B" w:rsidRPr="00505369" w:rsidRDefault="00830F0B" w:rsidP="00830F0B">
            <w:pPr>
              <w:pStyle w:val="ListParagraph"/>
              <w:ind w:left="0"/>
            </w:pPr>
          </w:p>
        </w:tc>
      </w:tr>
      <w:tr w:rsidR="00830F0B" w:rsidRPr="00505369" w14:paraId="4462B579" w14:textId="77777777" w:rsidTr="004B7F1E">
        <w:tc>
          <w:tcPr>
            <w:tcW w:w="1752" w:type="dxa"/>
          </w:tcPr>
          <w:p w14:paraId="2D54C38A" w14:textId="19D8CC3C" w:rsidR="00830F0B" w:rsidRDefault="00830F0B" w:rsidP="00830F0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Leaky </w:t>
            </w:r>
            <w:proofErr w:type="spellStart"/>
            <w:r>
              <w:rPr>
                <w:lang w:val="en-US"/>
              </w:rPr>
              <w:t>ReLU</w:t>
            </w:r>
            <w:proofErr w:type="spellEnd"/>
          </w:p>
        </w:tc>
        <w:tc>
          <w:tcPr>
            <w:tcW w:w="1753" w:type="dxa"/>
          </w:tcPr>
          <w:p w14:paraId="27DE5A67" w14:textId="1C4A0B5C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MSprop</w:t>
            </w:r>
          </w:p>
        </w:tc>
        <w:tc>
          <w:tcPr>
            <w:tcW w:w="1740" w:type="dxa"/>
          </w:tcPr>
          <w:p w14:paraId="183EF005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676" w:type="dxa"/>
          </w:tcPr>
          <w:p w14:paraId="418AB80C" w14:textId="77777777" w:rsidR="00830F0B" w:rsidRPr="00505369" w:rsidRDefault="00830F0B" w:rsidP="00830F0B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09" w:type="dxa"/>
          </w:tcPr>
          <w:p w14:paraId="01C38219" w14:textId="77777777" w:rsidR="00830F0B" w:rsidRPr="00505369" w:rsidRDefault="00830F0B" w:rsidP="00830F0B">
            <w:pPr>
              <w:pStyle w:val="ListParagraph"/>
              <w:ind w:left="0"/>
            </w:pPr>
          </w:p>
        </w:tc>
      </w:tr>
    </w:tbl>
    <w:p w14:paraId="24B7BC60" w14:textId="59100DBE" w:rsidR="002502EF" w:rsidRDefault="002502EF" w:rsidP="00505369">
      <w:pPr>
        <w:pStyle w:val="ListParagraph"/>
        <w:ind w:left="0"/>
        <w:rPr>
          <w:lang w:val="en-US"/>
        </w:rPr>
      </w:pPr>
    </w:p>
    <w:p w14:paraId="57EC1108" w14:textId="4ADDD297" w:rsidR="00B86193" w:rsidRPr="00A15139" w:rsidRDefault="00A01643" w:rsidP="00B86193">
      <w:pPr>
        <w:pStyle w:val="ListParagraph"/>
        <w:numPr>
          <w:ilvl w:val="0"/>
          <w:numId w:val="1"/>
        </w:numPr>
        <w:rPr>
          <w:strike/>
        </w:rPr>
      </w:pPr>
      <w:r w:rsidRPr="00A15139">
        <w:rPr>
          <w:strike/>
        </w:rPr>
        <w:t>Срок за всичко по-горе с празни таблици 6 януари 2021.</w:t>
      </w:r>
    </w:p>
    <w:p w14:paraId="3AE4B6AF" w14:textId="0324E1E5" w:rsidR="00CA53B3" w:rsidRDefault="00CA53B3" w:rsidP="00B86193">
      <w:pPr>
        <w:pStyle w:val="ListParagraph"/>
        <w:numPr>
          <w:ilvl w:val="0"/>
          <w:numId w:val="1"/>
        </w:numPr>
      </w:pPr>
      <w:r>
        <w:t>Срок за първата таблица попълнена 13 януари 2021</w:t>
      </w:r>
      <w:r w:rsidR="008D1149">
        <w:t xml:space="preserve"> или по-рано</w:t>
      </w:r>
    </w:p>
    <w:p w14:paraId="7231AF71" w14:textId="08C6AAB9" w:rsidR="006451C3" w:rsidRPr="00B86193" w:rsidRDefault="006451C3" w:rsidP="00B86193">
      <w:pPr>
        <w:pStyle w:val="ListParagraph"/>
        <w:numPr>
          <w:ilvl w:val="0"/>
          <w:numId w:val="1"/>
        </w:numPr>
      </w:pPr>
      <w:r>
        <w:t>Ще обсъждаме резултатите на 14 януари 21 г</w:t>
      </w:r>
      <w:r w:rsidR="008D1149">
        <w:t xml:space="preserve"> или по-рано.</w:t>
      </w:r>
    </w:p>
    <w:sectPr w:rsidR="006451C3" w:rsidRPr="00B8619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1C6E2" w14:textId="77777777" w:rsidR="00E20269" w:rsidRDefault="00E20269" w:rsidP="00050D37">
      <w:pPr>
        <w:spacing w:after="0" w:line="240" w:lineRule="auto"/>
      </w:pPr>
      <w:r>
        <w:separator/>
      </w:r>
    </w:p>
  </w:endnote>
  <w:endnote w:type="continuationSeparator" w:id="0">
    <w:p w14:paraId="3A96E989" w14:textId="77777777" w:rsidR="00E20269" w:rsidRDefault="00E20269" w:rsidP="00050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98A172" w14:textId="6657744B" w:rsidR="00050D37" w:rsidRDefault="00050D37">
    <w:pPr>
      <w:pStyle w:val="Footer"/>
    </w:pPr>
    <w:r>
      <w:t>Дипломант: Ангел Митков</w:t>
    </w:r>
    <w:r>
      <w:ptab w:relativeTo="margin" w:alignment="center" w:leader="none"/>
    </w:r>
    <w:r>
      <w:t>2021</w:t>
    </w:r>
    <w:r>
      <w:ptab w:relativeTo="margin" w:alignment="right" w:leader="none"/>
    </w:r>
    <w:r>
      <w:t>Ръководител: Калин Стоянов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CC92D" w14:textId="77777777" w:rsidR="00E20269" w:rsidRDefault="00E20269" w:rsidP="00050D37">
      <w:pPr>
        <w:spacing w:after="0" w:line="240" w:lineRule="auto"/>
      </w:pPr>
      <w:r>
        <w:separator/>
      </w:r>
    </w:p>
  </w:footnote>
  <w:footnote w:type="continuationSeparator" w:id="0">
    <w:p w14:paraId="2DA3598D" w14:textId="77777777" w:rsidR="00E20269" w:rsidRDefault="00E20269" w:rsidP="00050D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6CFE0" w14:textId="1F900B47" w:rsidR="00050D37" w:rsidRDefault="00050D37">
    <w:pPr>
      <w:pStyle w:val="Header"/>
    </w:pPr>
    <w:r>
      <w:fldChar w:fldCharType="begin"/>
    </w:r>
    <w:r>
      <w:instrText xml:space="preserve"> PAGE  \* Arabic  \* MERGEFORMAT </w:instrText>
    </w:r>
    <w:r>
      <w:fldChar w:fldCharType="separate"/>
    </w:r>
    <w:r w:rsidR="006D3EE5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74674F"/>
    <w:multiLevelType w:val="hybridMultilevel"/>
    <w:tmpl w:val="EC0E7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sDA0MTG1MDA0tTRW0lEKTi0uzszPAykwrAUAcaDqPSwAAAA="/>
  </w:docVars>
  <w:rsids>
    <w:rsidRoot w:val="00A279CD"/>
    <w:rsid w:val="00050D37"/>
    <w:rsid w:val="00057E15"/>
    <w:rsid w:val="00074D4A"/>
    <w:rsid w:val="00114B33"/>
    <w:rsid w:val="00135A4C"/>
    <w:rsid w:val="00142FEE"/>
    <w:rsid w:val="002040CA"/>
    <w:rsid w:val="002502EF"/>
    <w:rsid w:val="0029289B"/>
    <w:rsid w:val="002C37C4"/>
    <w:rsid w:val="00306554"/>
    <w:rsid w:val="00316FCE"/>
    <w:rsid w:val="00396F3E"/>
    <w:rsid w:val="003B1732"/>
    <w:rsid w:val="00414FC8"/>
    <w:rsid w:val="004B7F1E"/>
    <w:rsid w:val="00505369"/>
    <w:rsid w:val="006451C3"/>
    <w:rsid w:val="00671C3A"/>
    <w:rsid w:val="006D3EE5"/>
    <w:rsid w:val="00726DFE"/>
    <w:rsid w:val="00731E3A"/>
    <w:rsid w:val="00830F0B"/>
    <w:rsid w:val="008659D2"/>
    <w:rsid w:val="008D1149"/>
    <w:rsid w:val="008F452A"/>
    <w:rsid w:val="008F5EBD"/>
    <w:rsid w:val="00910E20"/>
    <w:rsid w:val="009246CA"/>
    <w:rsid w:val="009A6A3D"/>
    <w:rsid w:val="00A01643"/>
    <w:rsid w:val="00A15139"/>
    <w:rsid w:val="00A279CD"/>
    <w:rsid w:val="00A93C58"/>
    <w:rsid w:val="00A977DB"/>
    <w:rsid w:val="00AA110D"/>
    <w:rsid w:val="00AA40B5"/>
    <w:rsid w:val="00B21F87"/>
    <w:rsid w:val="00B229B2"/>
    <w:rsid w:val="00B86193"/>
    <w:rsid w:val="00BA1ECE"/>
    <w:rsid w:val="00BF4C31"/>
    <w:rsid w:val="00C449CA"/>
    <w:rsid w:val="00C509D0"/>
    <w:rsid w:val="00C63ED5"/>
    <w:rsid w:val="00CA53B3"/>
    <w:rsid w:val="00CA6DB7"/>
    <w:rsid w:val="00CC4B13"/>
    <w:rsid w:val="00E20269"/>
    <w:rsid w:val="00E30AB8"/>
    <w:rsid w:val="00E61F69"/>
    <w:rsid w:val="00E6410D"/>
    <w:rsid w:val="00F0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68F0"/>
  <w15:docId w15:val="{751474AB-E58A-410C-A91A-F6B76AE8C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uation">
    <w:name w:val="Equation"/>
    <w:basedOn w:val="BodyText"/>
    <w:link w:val="EquationChar"/>
    <w:qFormat/>
    <w:rsid w:val="002C37C4"/>
    <w:pPr>
      <w:keepNext/>
      <w:widowControl w:val="0"/>
      <w:spacing w:after="0" w:line="250" w:lineRule="auto"/>
      <w:ind w:left="125" w:firstLine="454"/>
      <w:jc w:val="both"/>
    </w:pPr>
    <w:rPr>
      <w:rFonts w:ascii="Cambria Math" w:eastAsia="Times New Roman" w:hAnsi="Cambria Math"/>
      <w:i/>
      <w:sz w:val="20"/>
      <w:szCs w:val="20"/>
      <w:lang w:val="en-US"/>
    </w:rPr>
  </w:style>
  <w:style w:type="character" w:customStyle="1" w:styleId="EquationChar">
    <w:name w:val="Equation Char"/>
    <w:basedOn w:val="BodyTextChar"/>
    <w:link w:val="Equation"/>
    <w:rsid w:val="002C37C4"/>
    <w:rPr>
      <w:rFonts w:ascii="Cambria Math" w:eastAsia="Times New Roman" w:hAnsi="Cambria Math"/>
      <w:i/>
      <w:sz w:val="20"/>
      <w:szCs w:val="20"/>
      <w:lang w:val="bg-BG"/>
    </w:rPr>
  </w:style>
  <w:style w:type="paragraph" w:styleId="BodyText">
    <w:name w:val="Body Text"/>
    <w:basedOn w:val="Normal"/>
    <w:link w:val="BodyTextChar"/>
    <w:uiPriority w:val="99"/>
    <w:semiHidden/>
    <w:unhideWhenUsed/>
    <w:rsid w:val="002C37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37C4"/>
    <w:rPr>
      <w:lang w:val="bg-BG"/>
    </w:rPr>
  </w:style>
  <w:style w:type="paragraph" w:styleId="ListParagraph">
    <w:name w:val="List Paragraph"/>
    <w:basedOn w:val="Normal"/>
    <w:uiPriority w:val="34"/>
    <w:qFormat/>
    <w:rsid w:val="00A279CD"/>
    <w:pPr>
      <w:ind w:left="720"/>
      <w:contextualSpacing/>
    </w:pPr>
  </w:style>
  <w:style w:type="table" w:styleId="TableGrid">
    <w:name w:val="Table Grid"/>
    <w:basedOn w:val="TableNormal"/>
    <w:uiPriority w:val="39"/>
    <w:rsid w:val="00A279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4C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4C3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F4C3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F4C31"/>
  </w:style>
  <w:style w:type="character" w:customStyle="1" w:styleId="hljs-builtin">
    <w:name w:val="hljs-built_in"/>
    <w:basedOn w:val="DefaultParagraphFont"/>
    <w:rsid w:val="00BF4C31"/>
  </w:style>
  <w:style w:type="character" w:customStyle="1" w:styleId="hljs-number">
    <w:name w:val="hljs-number"/>
    <w:basedOn w:val="DefaultParagraphFont"/>
    <w:rsid w:val="00BF4C31"/>
  </w:style>
  <w:style w:type="character" w:customStyle="1" w:styleId="hljs-string">
    <w:name w:val="hljs-string"/>
    <w:basedOn w:val="DefaultParagraphFont"/>
    <w:rsid w:val="00BF4C31"/>
  </w:style>
  <w:style w:type="paragraph" w:styleId="Header">
    <w:name w:val="header"/>
    <w:basedOn w:val="Normal"/>
    <w:link w:val="HeaderChar"/>
    <w:uiPriority w:val="99"/>
    <w:unhideWhenUsed/>
    <w:rsid w:val="00050D3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0D37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050D3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0D37"/>
    <w:rPr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9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 Stoyanov</dc:creator>
  <cp:keywords/>
  <dc:description/>
  <cp:lastModifiedBy>Mitkov, Angel</cp:lastModifiedBy>
  <cp:revision>44</cp:revision>
  <dcterms:created xsi:type="dcterms:W3CDTF">2021-01-04T11:22:00Z</dcterms:created>
  <dcterms:modified xsi:type="dcterms:W3CDTF">2021-01-06T13:27:00Z</dcterms:modified>
</cp:coreProperties>
</file>